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GvdeMetni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561"/>
        <w:gridCol w:w="795"/>
        <w:gridCol w:w="166"/>
        <w:gridCol w:w="17"/>
        <w:gridCol w:w="153"/>
        <w:gridCol w:w="684"/>
        <w:gridCol w:w="775"/>
        <w:gridCol w:w="21"/>
        <w:gridCol w:w="616"/>
        <w:gridCol w:w="439"/>
        <w:gridCol w:w="190"/>
        <w:gridCol w:w="610"/>
        <w:gridCol w:w="128"/>
        <w:gridCol w:w="107"/>
        <w:gridCol w:w="625"/>
        <w:gridCol w:w="202"/>
        <w:gridCol w:w="162"/>
        <w:gridCol w:w="323"/>
        <w:gridCol w:w="249"/>
        <w:gridCol w:w="448"/>
        <w:gridCol w:w="616"/>
        <w:gridCol w:w="617"/>
        <w:gridCol w:w="117"/>
        <w:gridCol w:w="835"/>
      </w:tblGrid>
      <w:tr w:rsidR="0006621A" w:rsidRPr="005A29FF" w14:paraId="16EADAE7" w14:textId="77777777" w:rsidTr="00EC3CE4">
        <w:tc>
          <w:tcPr>
            <w:tcW w:w="1561" w:type="dxa"/>
            <w:shd w:val="clear" w:color="auto" w:fill="auto"/>
          </w:tcPr>
          <w:p w14:paraId="33566BAA" w14:textId="43A3A414" w:rsidR="0006621A" w:rsidRPr="0040357B" w:rsidRDefault="0006621A" w:rsidP="008D01F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95" w:type="dxa"/>
            <w:gridSpan w:val="23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5A29FF">
        <w:tc>
          <w:tcPr>
            <w:tcW w:w="10456" w:type="dxa"/>
            <w:gridSpan w:val="24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EC3CE4">
        <w:tc>
          <w:tcPr>
            <w:tcW w:w="1561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95" w:type="dxa"/>
            <w:gridSpan w:val="23"/>
            <w:shd w:val="clear" w:color="auto" w:fill="auto"/>
          </w:tcPr>
          <w:p w14:paraId="13EAEF56" w14:textId="57B1C6DA" w:rsidR="00FC4198" w:rsidRPr="002E7688" w:rsidRDefault="003477B1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esl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Yüksekokulu</w:t>
            </w:r>
            <w:proofErr w:type="spellEnd"/>
          </w:p>
        </w:tc>
      </w:tr>
      <w:tr w:rsidR="00E804EF" w:rsidRPr="0040357B" w14:paraId="116466F6" w14:textId="77777777" w:rsidTr="00EC3CE4">
        <w:tc>
          <w:tcPr>
            <w:tcW w:w="1561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14:paraId="5416FFE9" w14:textId="0504DD9C" w:rsidR="00E804EF" w:rsidRPr="002E7688" w:rsidRDefault="003477B1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Adalet</w:t>
            </w:r>
            <w:proofErr w:type="spellEnd"/>
          </w:p>
        </w:tc>
      </w:tr>
      <w:tr w:rsidR="00E804EF" w:rsidRPr="0040357B" w14:paraId="5809CB59" w14:textId="77777777" w:rsidTr="00501876">
        <w:trPr>
          <w:trHeight w:val="114"/>
        </w:trPr>
        <w:tc>
          <w:tcPr>
            <w:tcW w:w="1561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701" w:type="dxa"/>
            <w:gridSpan w:val="13"/>
            <w:shd w:val="clear" w:color="auto" w:fill="auto"/>
          </w:tcPr>
          <w:p w14:paraId="3BA77400" w14:textId="2781985D" w:rsidR="00E804EF" w:rsidRPr="005A29FF" w:rsidRDefault="003477B1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dalet</w:t>
            </w:r>
            <w:proofErr w:type="spellEnd"/>
          </w:p>
        </w:tc>
        <w:tc>
          <w:tcPr>
            <w:tcW w:w="4194" w:type="dxa"/>
            <w:gridSpan w:val="10"/>
            <w:shd w:val="clear" w:color="auto" w:fill="auto"/>
          </w:tcPr>
          <w:p w14:paraId="2219EF9B" w14:textId="10A6BBFC" w:rsidR="00E804EF" w:rsidRPr="005A29FF" w:rsidRDefault="003477B1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00501876">
        <w:trPr>
          <w:trHeight w:val="112"/>
        </w:trPr>
        <w:tc>
          <w:tcPr>
            <w:tcW w:w="1561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701" w:type="dxa"/>
            <w:gridSpan w:val="13"/>
            <w:shd w:val="clear" w:color="auto" w:fill="auto"/>
          </w:tcPr>
          <w:p w14:paraId="2890A24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94" w:type="dxa"/>
            <w:gridSpan w:val="10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501876">
        <w:trPr>
          <w:trHeight w:val="112"/>
        </w:trPr>
        <w:tc>
          <w:tcPr>
            <w:tcW w:w="1561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701" w:type="dxa"/>
            <w:gridSpan w:val="13"/>
            <w:shd w:val="clear" w:color="auto" w:fill="auto"/>
          </w:tcPr>
          <w:p w14:paraId="504501A7" w14:textId="77777777" w:rsidR="00E804EF" w:rsidRPr="005A29FF" w:rsidRDefault="00E804EF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94" w:type="dxa"/>
            <w:gridSpan w:val="10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EC3CE4">
        <w:tc>
          <w:tcPr>
            <w:tcW w:w="1561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95" w:type="dxa"/>
            <w:gridSpan w:val="23"/>
            <w:shd w:val="clear" w:color="auto" w:fill="auto"/>
          </w:tcPr>
          <w:p w14:paraId="7EDAE58D" w14:textId="7AF1AC18" w:rsidR="00E804EF" w:rsidRPr="00B649C2" w:rsidRDefault="003477B1" w:rsidP="00BB11D8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T </w:t>
            </w:r>
            <w:r w:rsidR="00B926B7">
              <w:rPr>
                <w:sz w:val="20"/>
                <w:szCs w:val="20"/>
              </w:rPr>
              <w:t>10</w:t>
            </w:r>
            <w:r w:rsidR="004A4820">
              <w:rPr>
                <w:sz w:val="20"/>
                <w:szCs w:val="20"/>
              </w:rPr>
              <w:t>4</w:t>
            </w:r>
          </w:p>
        </w:tc>
      </w:tr>
      <w:tr w:rsidR="00E804EF" w:rsidRPr="0040357B" w14:paraId="7CA7C749" w14:textId="77777777" w:rsidTr="00EC3CE4">
        <w:tc>
          <w:tcPr>
            <w:tcW w:w="1561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14:paraId="3424A3AC" w14:textId="78CF8E36" w:rsidR="00E804EF" w:rsidRPr="005A29FF" w:rsidRDefault="004A4820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="00B926B7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B926B7">
              <w:rPr>
                <w:i/>
                <w:color w:val="262626"/>
                <w:sz w:val="20"/>
                <w:szCs w:val="20"/>
              </w:rPr>
              <w:t>Huku</w:t>
            </w:r>
            <w:r>
              <w:rPr>
                <w:i/>
                <w:color w:val="262626"/>
                <w:sz w:val="20"/>
                <w:szCs w:val="20"/>
              </w:rPr>
              <w:t>k</w:t>
            </w:r>
            <w:r w:rsidR="00B926B7">
              <w:rPr>
                <w:i/>
                <w:color w:val="262626"/>
                <w:sz w:val="20"/>
                <w:szCs w:val="20"/>
              </w:rPr>
              <w:t>u</w:t>
            </w:r>
            <w:proofErr w:type="spellEnd"/>
            <w:r w:rsidR="00B926B7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B926B7">
              <w:rPr>
                <w:i/>
                <w:color w:val="262626"/>
                <w:sz w:val="20"/>
                <w:szCs w:val="20"/>
              </w:rPr>
              <w:t>Bilgisi</w:t>
            </w:r>
            <w:proofErr w:type="spellEnd"/>
          </w:p>
        </w:tc>
      </w:tr>
      <w:tr w:rsidR="00E804EF" w:rsidRPr="0040357B" w14:paraId="014B3CD5" w14:textId="77777777" w:rsidTr="00EC3CE4">
        <w:tc>
          <w:tcPr>
            <w:tcW w:w="1561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95" w:type="dxa"/>
            <w:gridSpan w:val="23"/>
            <w:shd w:val="clear" w:color="auto" w:fill="auto"/>
          </w:tcPr>
          <w:p w14:paraId="36A55F71" w14:textId="240F5A51"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</w:p>
        </w:tc>
      </w:tr>
      <w:tr w:rsidR="00E804EF" w:rsidRPr="0040357B" w14:paraId="55F0E9C3" w14:textId="77777777" w:rsidTr="00EC3CE4">
        <w:tc>
          <w:tcPr>
            <w:tcW w:w="1561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14:paraId="6ECD52DD" w14:textId="017253C3"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EC3CE4">
        <w:tc>
          <w:tcPr>
            <w:tcW w:w="1561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14:paraId="648F6828" w14:textId="2BCDAB52" w:rsidR="00E804EF" w:rsidRPr="005A29FF" w:rsidRDefault="003477B1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nlisans</w:t>
            </w:r>
            <w:proofErr w:type="spellEnd"/>
          </w:p>
        </w:tc>
      </w:tr>
      <w:tr w:rsidR="00E804EF" w:rsidRPr="0040357B" w14:paraId="4081A5CB" w14:textId="77777777" w:rsidTr="00501876">
        <w:tc>
          <w:tcPr>
            <w:tcW w:w="1561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90" w:type="dxa"/>
            <w:gridSpan w:val="6"/>
            <w:shd w:val="clear" w:color="auto" w:fill="auto"/>
          </w:tcPr>
          <w:p w14:paraId="68DF6E22" w14:textId="20CD5921" w:rsidR="00E804EF" w:rsidRPr="00B649C2" w:rsidRDefault="00E804EF" w:rsidP="00F06EC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B926B7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66" w:type="dxa"/>
            <w:gridSpan w:val="4"/>
            <w:shd w:val="clear" w:color="auto" w:fill="auto"/>
          </w:tcPr>
          <w:p w14:paraId="5E910F14" w14:textId="11BBD715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3477B1">
              <w:rPr>
                <w:b/>
                <w:color w:val="1F497D"/>
                <w:sz w:val="20"/>
                <w:szCs w:val="20"/>
              </w:rPr>
              <w:t>0</w:t>
            </w:r>
          </w:p>
        </w:tc>
        <w:tc>
          <w:tcPr>
            <w:tcW w:w="1834" w:type="dxa"/>
            <w:gridSpan w:val="6"/>
            <w:shd w:val="clear" w:color="auto" w:fill="auto"/>
          </w:tcPr>
          <w:p w14:paraId="7DFC4E59" w14:textId="71BE526C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3477B1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B926B7">
              <w:rPr>
                <w:b/>
                <w:color w:val="1F497D"/>
                <w:sz w:val="20"/>
                <w:szCs w:val="20"/>
              </w:rPr>
              <w:t>0</w:t>
            </w:r>
          </w:p>
        </w:tc>
        <w:tc>
          <w:tcPr>
            <w:tcW w:w="3205" w:type="dxa"/>
            <w:gridSpan w:val="7"/>
            <w:shd w:val="clear" w:color="auto" w:fill="auto"/>
          </w:tcPr>
          <w:p w14:paraId="5356B59A" w14:textId="7CB67A99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3477B1">
              <w:rPr>
                <w:b/>
                <w:color w:val="1F497D"/>
                <w:sz w:val="20"/>
                <w:szCs w:val="20"/>
              </w:rPr>
              <w:t>0</w:t>
            </w:r>
          </w:p>
        </w:tc>
      </w:tr>
      <w:tr w:rsidR="00E804EF" w:rsidRPr="0040357B" w14:paraId="59281531" w14:textId="77777777" w:rsidTr="00EC3CE4">
        <w:tc>
          <w:tcPr>
            <w:tcW w:w="1561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14:paraId="5DA68ACF" w14:textId="1E4A762F" w:rsidR="00E804EF" w:rsidRPr="00B649C2" w:rsidRDefault="00B926B7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804EF" w:rsidRPr="0040357B" w14:paraId="1F33577E" w14:textId="77777777" w:rsidTr="00EC3CE4">
        <w:tc>
          <w:tcPr>
            <w:tcW w:w="1561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14:paraId="37750451" w14:textId="76A57624"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EC3CE4">
        <w:trPr>
          <w:trHeight w:val="323"/>
        </w:trPr>
        <w:tc>
          <w:tcPr>
            <w:tcW w:w="1561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95" w:type="dxa"/>
            <w:gridSpan w:val="23"/>
            <w:shd w:val="clear" w:color="auto" w:fill="auto"/>
          </w:tcPr>
          <w:p w14:paraId="76F564E0" w14:textId="0A6886C4"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85222C1" w14:textId="77777777" w:rsidTr="00EC3CE4">
        <w:trPr>
          <w:trHeight w:val="322"/>
        </w:trPr>
        <w:tc>
          <w:tcPr>
            <w:tcW w:w="1561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95" w:type="dxa"/>
            <w:gridSpan w:val="23"/>
            <w:shd w:val="clear" w:color="auto" w:fill="auto"/>
          </w:tcPr>
          <w:p w14:paraId="7DF7D924" w14:textId="47D2F866"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954A93B" w14:textId="77777777" w:rsidTr="00EC3CE4">
        <w:tc>
          <w:tcPr>
            <w:tcW w:w="1561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14:paraId="54C8759B" w14:textId="31270CA8" w:rsidR="00E804EF" w:rsidRPr="005A29FF" w:rsidRDefault="003477B1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638FCBAF" w14:textId="77777777" w:rsidTr="00EC3CE4">
        <w:tc>
          <w:tcPr>
            <w:tcW w:w="1561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95" w:type="dxa"/>
            <w:gridSpan w:val="23"/>
            <w:shd w:val="clear" w:color="auto" w:fill="auto"/>
          </w:tcPr>
          <w:p w14:paraId="326B9069" w14:textId="19BA6CC0" w:rsidR="00E804EF" w:rsidRPr="005A29FF" w:rsidRDefault="00F06EC5" w:rsidP="004A4820">
            <w:pPr>
              <w:spacing w:before="20" w:after="20"/>
              <w:jc w:val="both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ers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mac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nciy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>
              <w:rPr>
                <w:i/>
                <w:color w:val="262626"/>
                <w:sz w:val="20"/>
                <w:szCs w:val="20"/>
              </w:rPr>
              <w:t>hukuku</w:t>
            </w:r>
            <w:proofErr w:type="spellEnd"/>
            <w:r w:rsidR="00B926B7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>
              <w:rPr>
                <w:i/>
                <w:color w:val="262626"/>
                <w:sz w:val="20"/>
                <w:szCs w:val="20"/>
              </w:rPr>
              <w:t>h</w:t>
            </w:r>
            <w:r w:rsidR="00B926B7">
              <w:rPr>
                <w:i/>
                <w:color w:val="262626"/>
                <w:sz w:val="20"/>
                <w:szCs w:val="20"/>
              </w:rPr>
              <w:t>akkında</w:t>
            </w:r>
            <w:proofErr w:type="spellEnd"/>
            <w:r w:rsidR="00B926B7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B926B7">
              <w:rPr>
                <w:i/>
                <w:color w:val="262626"/>
                <w:sz w:val="20"/>
                <w:szCs w:val="20"/>
              </w:rPr>
              <w:t>genel</w:t>
            </w:r>
            <w:proofErr w:type="spellEnd"/>
            <w:r w:rsidR="00B926B7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B926B7">
              <w:rPr>
                <w:i/>
                <w:color w:val="262626"/>
                <w:sz w:val="20"/>
                <w:szCs w:val="20"/>
              </w:rPr>
              <w:t>bilgilerin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öğretilmesid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CBBA25B" w14:textId="77777777" w:rsidTr="00EC3CE4">
        <w:trPr>
          <w:trHeight w:val="70"/>
        </w:trPr>
        <w:tc>
          <w:tcPr>
            <w:tcW w:w="1561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95" w:type="dxa"/>
            <w:gridSpan w:val="23"/>
            <w:shd w:val="clear" w:color="auto" w:fill="auto"/>
          </w:tcPr>
          <w:p w14:paraId="0F13FC1D" w14:textId="3FA312AA" w:rsidR="00E804EF" w:rsidRPr="005A29FF" w:rsidRDefault="00F06EC5" w:rsidP="004A4820">
            <w:pPr>
              <w:spacing w:before="20" w:after="20"/>
              <w:jc w:val="both"/>
              <w:rPr>
                <w:i/>
                <w:color w:val="262626"/>
                <w:sz w:val="20"/>
                <w:szCs w:val="20"/>
              </w:rPr>
            </w:pPr>
            <w:r w:rsidRPr="00F06EC5"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F06EC5">
              <w:rPr>
                <w:i/>
                <w:color w:val="262626"/>
                <w:sz w:val="20"/>
                <w:szCs w:val="20"/>
              </w:rPr>
              <w:t>dersin</w:t>
            </w:r>
            <w:proofErr w:type="spellEnd"/>
            <w:r w:rsidRPr="00F06EC5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6EC5">
              <w:rPr>
                <w:i/>
                <w:color w:val="262626"/>
                <w:sz w:val="20"/>
                <w:szCs w:val="20"/>
              </w:rPr>
              <w:t>içeriği</w:t>
            </w:r>
            <w:r w:rsidR="00B926B7">
              <w:rPr>
                <w:i/>
                <w:color w:val="262626"/>
                <w:sz w:val="20"/>
                <w:szCs w:val="20"/>
              </w:rPr>
              <w:t>nde</w:t>
            </w:r>
            <w:proofErr w:type="spellEnd"/>
            <w:r w:rsidRPr="00F06EC5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hukukunun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giriş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konuları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kanununun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uygulama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alanına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ilişkin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hususlar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hukukunun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fonksiyonu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hukuk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düzeni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içindeki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yeri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hukukunun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kavramları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suç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politikasının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ilkeleri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hukukunun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güvence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fonksiyonu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(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suçta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cezada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kanunilik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ilkesi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),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hukukunun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kaynakları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kanununun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zaman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kişi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bakımından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uygulanması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yer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4A4820" w:rsidRPr="004A4820">
              <w:rPr>
                <w:i/>
                <w:color w:val="262626"/>
                <w:sz w:val="20"/>
                <w:szCs w:val="20"/>
              </w:rPr>
              <w:t>almaktadır</w:t>
            </w:r>
            <w:proofErr w:type="spellEnd"/>
            <w:r w:rsidR="004A4820" w:rsidRPr="004A4820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DD7975" w:rsidRPr="00F5327C" w14:paraId="5C38B711" w14:textId="77777777" w:rsidTr="00EC3CE4">
        <w:tc>
          <w:tcPr>
            <w:tcW w:w="1561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5EBDEDA3" w:rsidR="00DD7975" w:rsidRPr="0040357B" w:rsidRDefault="00F06EC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934" w:type="dxa"/>
            <w:gridSpan w:val="21"/>
            <w:vMerge w:val="restart"/>
            <w:shd w:val="clear" w:color="auto" w:fill="auto"/>
          </w:tcPr>
          <w:p w14:paraId="31E1BF25" w14:textId="291F8159" w:rsidR="00F06EC5" w:rsidRPr="00F06EC5" w:rsidRDefault="004A4820" w:rsidP="00F06EC5">
            <w:pPr>
              <w:pStyle w:val="ListeParagraf"/>
              <w:numPr>
                <w:ilvl w:val="0"/>
                <w:numId w:val="22"/>
              </w:numPr>
              <w:spacing w:before="100" w:beforeAutospacing="1" w:after="100" w:afterAutospacing="1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B926B7">
              <w:rPr>
                <w:i/>
                <w:color w:val="262626"/>
                <w:sz w:val="20"/>
                <w:szCs w:val="20"/>
              </w:rPr>
              <w:t>Hukukuna</w:t>
            </w:r>
            <w:proofErr w:type="spellEnd"/>
            <w:r w:rsidR="00B926B7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B926B7">
              <w:rPr>
                <w:i/>
                <w:color w:val="262626"/>
                <w:sz w:val="20"/>
                <w:szCs w:val="20"/>
              </w:rPr>
              <w:t>ilişkin</w:t>
            </w:r>
            <w:proofErr w:type="spellEnd"/>
            <w:r w:rsidR="00B926B7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B926B7"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 w:rsidR="00B926B7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B926B7">
              <w:rPr>
                <w:i/>
                <w:color w:val="262626"/>
                <w:sz w:val="20"/>
                <w:szCs w:val="20"/>
              </w:rPr>
              <w:t>kavramları</w:t>
            </w:r>
            <w:proofErr w:type="spellEnd"/>
            <w:r w:rsidR="00B926B7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B926B7">
              <w:rPr>
                <w:i/>
                <w:color w:val="262626"/>
                <w:sz w:val="20"/>
                <w:szCs w:val="20"/>
              </w:rPr>
              <w:t>öğrenmek</w:t>
            </w:r>
            <w:proofErr w:type="spellEnd"/>
          </w:p>
          <w:p w14:paraId="6E60777F" w14:textId="77777777" w:rsidR="00F5327C" w:rsidRPr="00F5327C" w:rsidRDefault="00F5327C" w:rsidP="00F5327C">
            <w:pPr>
              <w:numPr>
                <w:ilvl w:val="0"/>
                <w:numId w:val="22"/>
              </w:numPr>
              <w:spacing w:before="100" w:beforeAutospacing="1" w:after="100" w:afterAutospacing="1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hukukunun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amacını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konusunu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tüm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hukuk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sistemi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içindeki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fonksiyonunu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bu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hukuk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dalının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kavramlarını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öğrenmek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>,</w:t>
            </w:r>
          </w:p>
          <w:p w14:paraId="756DA2C1" w14:textId="77777777" w:rsidR="00F5327C" w:rsidRPr="00F5327C" w:rsidRDefault="00F5327C" w:rsidP="00F5327C">
            <w:pPr>
              <w:numPr>
                <w:ilvl w:val="0"/>
                <w:numId w:val="22"/>
              </w:numPr>
              <w:spacing w:before="100" w:beforeAutospacing="1" w:after="100" w:afterAutospacing="1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hukukunun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insan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hak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özgürlükleri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bakımından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güvence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fonksiyonunu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suçta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cezada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kanunilik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ilkesi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kapsamını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)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öğrenmek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>,</w:t>
            </w:r>
          </w:p>
          <w:p w14:paraId="5A35C7A4" w14:textId="0E659CE7" w:rsidR="00F5327C" w:rsidRPr="00F5327C" w:rsidRDefault="00F5327C" w:rsidP="00F5327C">
            <w:pPr>
              <w:numPr>
                <w:ilvl w:val="0"/>
                <w:numId w:val="22"/>
              </w:numPr>
              <w:spacing w:before="100" w:beforeAutospacing="1" w:after="100" w:afterAutospacing="1"/>
              <w:rPr>
                <w:sz w:val="20"/>
                <w:szCs w:val="20"/>
                <w:lang w:val="tr-TR"/>
              </w:rPr>
            </w:pP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kanununun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zaman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kişi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bakımından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uygulama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alanına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ilişkin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konuları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5327C">
              <w:rPr>
                <w:i/>
                <w:color w:val="262626"/>
                <w:sz w:val="20"/>
                <w:szCs w:val="20"/>
              </w:rPr>
              <w:t>kavramak</w:t>
            </w:r>
            <w:proofErr w:type="spellEnd"/>
            <w:r w:rsidRPr="00F5327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DD7975" w:rsidRPr="0040357B" w14:paraId="1066C66A" w14:textId="77777777" w:rsidTr="00EC3CE4">
        <w:tc>
          <w:tcPr>
            <w:tcW w:w="1561" w:type="dxa"/>
            <w:vMerge/>
            <w:shd w:val="clear" w:color="auto" w:fill="auto"/>
          </w:tcPr>
          <w:p w14:paraId="06D3F4E0" w14:textId="77777777" w:rsidR="00DD7975" w:rsidRPr="00200989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934" w:type="dxa"/>
            <w:gridSpan w:val="21"/>
            <w:vMerge/>
            <w:shd w:val="clear" w:color="auto" w:fill="auto"/>
          </w:tcPr>
          <w:p w14:paraId="3C2FCA0A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00EC3CE4">
        <w:tc>
          <w:tcPr>
            <w:tcW w:w="1561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934" w:type="dxa"/>
            <w:gridSpan w:val="21"/>
            <w:vMerge/>
            <w:shd w:val="clear" w:color="auto" w:fill="auto"/>
          </w:tcPr>
          <w:p w14:paraId="7CE62A9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00EC3CE4">
        <w:tc>
          <w:tcPr>
            <w:tcW w:w="1561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934" w:type="dxa"/>
            <w:gridSpan w:val="21"/>
            <w:vMerge/>
            <w:shd w:val="clear" w:color="auto" w:fill="auto"/>
          </w:tcPr>
          <w:p w14:paraId="40EEEDFF" w14:textId="77777777"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00EC3CE4">
        <w:tc>
          <w:tcPr>
            <w:tcW w:w="1561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934" w:type="dxa"/>
            <w:gridSpan w:val="21"/>
            <w:vMerge/>
            <w:shd w:val="clear" w:color="auto" w:fill="auto"/>
          </w:tcPr>
          <w:p w14:paraId="1419F751" w14:textId="77777777"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00EC3CE4">
        <w:tc>
          <w:tcPr>
            <w:tcW w:w="1561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934" w:type="dxa"/>
            <w:gridSpan w:val="21"/>
            <w:vMerge/>
            <w:shd w:val="clear" w:color="auto" w:fill="auto"/>
          </w:tcPr>
          <w:p w14:paraId="0080B4E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005A29FF">
        <w:tc>
          <w:tcPr>
            <w:tcW w:w="10456" w:type="dxa"/>
            <w:gridSpan w:val="24"/>
            <w:shd w:val="clear" w:color="auto" w:fill="BFBFBF"/>
          </w:tcPr>
          <w:p w14:paraId="11418B23" w14:textId="77777777"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B751A8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B751A8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C3CE4" w:rsidRPr="0040357B" w14:paraId="31DC3CA7" w14:textId="77777777" w:rsidTr="00501876">
        <w:tc>
          <w:tcPr>
            <w:tcW w:w="1561" w:type="dxa"/>
            <w:vMerge w:val="restart"/>
            <w:shd w:val="clear" w:color="auto" w:fill="auto"/>
          </w:tcPr>
          <w:p w14:paraId="3F15FC6C" w14:textId="77777777" w:rsidR="00EC3CE4" w:rsidRDefault="00EC3CE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33" w:type="dxa"/>
            <w:gridSpan w:val="10"/>
            <w:shd w:val="clear" w:color="auto" w:fill="auto"/>
          </w:tcPr>
          <w:p w14:paraId="4DE7BBBA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32" w:type="dxa"/>
            <w:gridSpan w:val="2"/>
            <w:shd w:val="clear" w:color="auto" w:fill="auto"/>
          </w:tcPr>
          <w:p w14:paraId="4E19B5AC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87" w:type="dxa"/>
            <w:gridSpan w:val="3"/>
            <w:shd w:val="clear" w:color="auto" w:fill="auto"/>
          </w:tcPr>
          <w:p w14:paraId="4B5B5EED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97" w:type="dxa"/>
            <w:gridSpan w:val="2"/>
            <w:shd w:val="clear" w:color="auto" w:fill="auto"/>
          </w:tcPr>
          <w:p w14:paraId="0B5582F7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14:paraId="6A8E018A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34" w:type="dxa"/>
            <w:gridSpan w:val="2"/>
            <w:shd w:val="clear" w:color="auto" w:fill="auto"/>
          </w:tcPr>
          <w:p w14:paraId="66C9ACFD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35" w:type="dxa"/>
            <w:shd w:val="clear" w:color="auto" w:fill="auto"/>
          </w:tcPr>
          <w:p w14:paraId="64DDF3BB" w14:textId="00FA4E74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EC3CE4" w:rsidRPr="0040357B" w14:paraId="67DD92FD" w14:textId="77777777" w:rsidTr="00501876">
        <w:trPr>
          <w:trHeight w:val="414"/>
        </w:trPr>
        <w:tc>
          <w:tcPr>
            <w:tcW w:w="1561" w:type="dxa"/>
            <w:vMerge/>
            <w:shd w:val="clear" w:color="auto" w:fill="auto"/>
          </w:tcPr>
          <w:p w14:paraId="690FA5D6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EC3CE4" w:rsidRPr="0040357B" w:rsidRDefault="00EC3CE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4E0228AD" w14:textId="77777777" w:rsidR="00EC3CE4" w:rsidRPr="00B649C2" w:rsidRDefault="00EC3CE4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32" w:type="dxa"/>
            <w:gridSpan w:val="2"/>
            <w:shd w:val="clear" w:color="auto" w:fill="auto"/>
          </w:tcPr>
          <w:p w14:paraId="140F1D7B" w14:textId="77777777" w:rsidR="00EC3CE4" w:rsidRPr="00E55E1F" w:rsidRDefault="00EC3CE4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</w:tcPr>
          <w:p w14:paraId="22EAB13B" w14:textId="77777777" w:rsidR="00EC3CE4" w:rsidRPr="00E55E1F" w:rsidRDefault="00EC3CE4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</w:tcPr>
          <w:p w14:paraId="209DEB18" w14:textId="437764A1" w:rsidR="00EC3CE4" w:rsidRPr="00E55E1F" w:rsidRDefault="00EC3CE4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14:paraId="6550B635" w14:textId="56EEFA42" w:rsidR="00EC3CE4" w:rsidRPr="00E55E1F" w:rsidRDefault="00EC3CE4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</w:tcPr>
          <w:p w14:paraId="646AFBD3" w14:textId="77777777" w:rsidR="00EC3CE4" w:rsidRPr="00E55E1F" w:rsidRDefault="00EC3CE4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43DF4818" w14:textId="27F2435D" w:rsidR="00EC3CE4" w:rsidRPr="00E55E1F" w:rsidRDefault="00EC3CE4" w:rsidP="00F502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EC3CE4" w:rsidRPr="0040357B" w14:paraId="0EDEA9D8" w14:textId="77777777" w:rsidTr="00501876">
        <w:tc>
          <w:tcPr>
            <w:tcW w:w="1561" w:type="dxa"/>
            <w:vMerge/>
            <w:shd w:val="clear" w:color="auto" w:fill="auto"/>
          </w:tcPr>
          <w:p w14:paraId="3A5CDEAF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490253EA" w14:textId="77777777" w:rsidR="00EC3CE4" w:rsidRPr="00B649C2" w:rsidRDefault="00EC3CE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67BD424A" w14:textId="77777777" w:rsidR="00EC3CE4" w:rsidRPr="00B649C2" w:rsidRDefault="00EC3CE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62A4F0CA" w14:textId="77777777" w:rsidR="00EC3CE4" w:rsidRPr="00B649C2" w:rsidRDefault="00EC3CE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6CB66267" w14:textId="77777777" w:rsidR="00EC3CE4" w:rsidRPr="00B649C2" w:rsidRDefault="00EC3CE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2BE9EE46" w14:textId="77777777" w:rsidR="00EC3CE4" w:rsidRPr="00B649C2" w:rsidRDefault="00EC3CE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4866B9CA" w14:textId="77777777" w:rsidR="00EC3CE4" w:rsidRPr="00B649C2" w:rsidRDefault="00EC3CE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795A0E2C" w14:textId="5E330E6D" w:rsidR="00EC3CE4" w:rsidRPr="00B649C2" w:rsidRDefault="00EC3CE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EC3CE4" w:rsidRPr="0040357B" w14:paraId="5D84263C" w14:textId="77777777" w:rsidTr="00501876">
        <w:tc>
          <w:tcPr>
            <w:tcW w:w="1561" w:type="dxa"/>
            <w:vMerge/>
            <w:shd w:val="clear" w:color="auto" w:fill="auto"/>
          </w:tcPr>
          <w:p w14:paraId="0F2680B0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192860AC" w14:textId="77777777" w:rsidR="00EC3CE4" w:rsidRPr="00B649C2" w:rsidRDefault="00EC3CE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19F1087D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4EDF6C51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6C4B2F26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1B5CA8D6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4CC5E019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3D1158B0" w14:textId="2C60D5A6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5409EEA4" w14:textId="77777777" w:rsidTr="00501876">
        <w:tc>
          <w:tcPr>
            <w:tcW w:w="1561" w:type="dxa"/>
            <w:vMerge/>
            <w:shd w:val="clear" w:color="auto" w:fill="auto"/>
          </w:tcPr>
          <w:p w14:paraId="31BBC4E2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4FC26D43" w14:textId="77777777" w:rsidR="00EC3CE4" w:rsidRPr="00B649C2" w:rsidRDefault="00EC3CE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1E739ABC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5403CF99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31400E5A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01737082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44AFEE96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70E67456" w14:textId="675AB8E2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6D62EF61" w14:textId="77777777" w:rsidTr="00501876">
        <w:tc>
          <w:tcPr>
            <w:tcW w:w="1561" w:type="dxa"/>
            <w:vMerge/>
            <w:shd w:val="clear" w:color="auto" w:fill="auto"/>
          </w:tcPr>
          <w:p w14:paraId="1C14FCE5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077ABDB7" w14:textId="77777777" w:rsidR="00EC3CE4" w:rsidRPr="00B649C2" w:rsidRDefault="00EC3CE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28A8CD65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6EDC6113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1784F763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63135094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77071FC5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0ACCC9B6" w14:textId="3A7153CE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127E89EC" w14:textId="77777777" w:rsidTr="00501876">
        <w:tc>
          <w:tcPr>
            <w:tcW w:w="1561" w:type="dxa"/>
            <w:vMerge/>
            <w:shd w:val="clear" w:color="auto" w:fill="auto"/>
          </w:tcPr>
          <w:p w14:paraId="07865926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EC3CE4" w:rsidRPr="0040357B" w:rsidRDefault="00EC3CE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29CA3B48" w14:textId="77777777" w:rsidR="00EC3CE4" w:rsidRPr="00B649C2" w:rsidRDefault="00EC3CE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5BC2AFC9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56DEA34F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362C001E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510D4063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046BE65E" w14:textId="77777777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4E50F2C7" w14:textId="5E8CD48B" w:rsidR="00EC3CE4" w:rsidRPr="0040357B" w:rsidRDefault="00EC3CE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0D9EF878" w14:textId="77777777" w:rsidTr="00501876">
        <w:tc>
          <w:tcPr>
            <w:tcW w:w="1561" w:type="dxa"/>
            <w:vMerge w:val="restart"/>
            <w:shd w:val="clear" w:color="auto" w:fill="auto"/>
          </w:tcPr>
          <w:p w14:paraId="1B7DDD1B" w14:textId="77777777" w:rsidR="00EC3CE4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74EB6D4E" w14:textId="23089462" w:rsidR="00EC3CE4" w:rsidRPr="00B649C2" w:rsidRDefault="00EC3CE4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6FCF2601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78F1F264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74ECD43F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3C9760B6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1665E848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06CD50BC" w14:textId="399A4ED5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3E7FA875" w14:textId="77777777" w:rsidTr="00501876">
        <w:tc>
          <w:tcPr>
            <w:tcW w:w="1561" w:type="dxa"/>
            <w:vMerge/>
            <w:shd w:val="clear" w:color="auto" w:fill="auto"/>
          </w:tcPr>
          <w:p w14:paraId="26AEC19A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2C60F1FD" w14:textId="1B314966" w:rsidR="00EC3CE4" w:rsidRPr="00B649C2" w:rsidRDefault="00EC3CE4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6BD2C5DC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0FFD6A2F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07DF37DD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196EC1E6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49115944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1E305027" w14:textId="4BA3F3F4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7B40E9E8" w14:textId="77777777" w:rsidTr="00501876">
        <w:tc>
          <w:tcPr>
            <w:tcW w:w="1561" w:type="dxa"/>
            <w:vMerge/>
            <w:shd w:val="clear" w:color="auto" w:fill="auto"/>
          </w:tcPr>
          <w:p w14:paraId="426E6480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793CC07E" w14:textId="4CD980B5" w:rsidR="00EC3CE4" w:rsidRPr="00B649C2" w:rsidRDefault="00EC3CE4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59279CAE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5FB2A869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63F39EE1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14231CAB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220F9A6C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2AB19F81" w14:textId="1F3897E3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43615AC8" w14:textId="77777777" w:rsidTr="00501876">
        <w:tc>
          <w:tcPr>
            <w:tcW w:w="1561" w:type="dxa"/>
            <w:vMerge/>
            <w:shd w:val="clear" w:color="auto" w:fill="auto"/>
          </w:tcPr>
          <w:p w14:paraId="045A6584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4BA7BEC5" w14:textId="4F2B7180" w:rsidR="00EC3CE4" w:rsidRPr="00B649C2" w:rsidRDefault="00EC3CE4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0680AD56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11866B73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6CD4DEE2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3D778893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2DBF4EA3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7D4E640E" w14:textId="33B01E21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0271ECA0" w14:textId="77777777" w:rsidTr="00501876">
        <w:tc>
          <w:tcPr>
            <w:tcW w:w="1561" w:type="dxa"/>
            <w:vMerge/>
            <w:shd w:val="clear" w:color="auto" w:fill="auto"/>
          </w:tcPr>
          <w:p w14:paraId="08E48180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21D2CBF7" w14:textId="50AE1BDB" w:rsidR="00EC3CE4" w:rsidRPr="00B649C2" w:rsidRDefault="00EC3CE4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7AA1476B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183DD161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1696334F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1B3B129A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44455A90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2EE781F9" w14:textId="7B3D52E0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302C7841" w14:textId="77777777" w:rsidTr="00501876">
        <w:tc>
          <w:tcPr>
            <w:tcW w:w="1561" w:type="dxa"/>
            <w:vMerge/>
            <w:shd w:val="clear" w:color="auto" w:fill="auto"/>
          </w:tcPr>
          <w:p w14:paraId="678F6E52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633" w:type="dxa"/>
            <w:gridSpan w:val="10"/>
            <w:shd w:val="clear" w:color="auto" w:fill="auto"/>
          </w:tcPr>
          <w:p w14:paraId="759F4EE6" w14:textId="426F9107" w:rsidR="00EC3CE4" w:rsidRPr="00B649C2" w:rsidRDefault="00EC3CE4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725354CD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01E92AB2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6917A9A1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4BD383D2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0C74E336" w14:textId="77777777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7BA2D0AD" w14:textId="083B9F1A" w:rsidR="00EC3CE4" w:rsidRPr="0040357B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4B03716D" w14:textId="77777777" w:rsidTr="00501876">
        <w:tc>
          <w:tcPr>
            <w:tcW w:w="1561" w:type="dxa"/>
            <w:vMerge w:val="restart"/>
            <w:shd w:val="clear" w:color="auto" w:fill="auto"/>
          </w:tcPr>
          <w:p w14:paraId="350E35BF" w14:textId="77777777" w:rsidR="00EC3CE4" w:rsidRDefault="00EC3CE4" w:rsidP="0020098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616" w:type="dxa"/>
            <w:gridSpan w:val="9"/>
            <w:shd w:val="clear" w:color="auto" w:fill="auto"/>
          </w:tcPr>
          <w:p w14:paraId="162D19FA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</w:tcPr>
          <w:p w14:paraId="7DA6392C" w14:textId="77777777" w:rsidR="00EC3CE4" w:rsidRPr="004B7E99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</w:tcPr>
          <w:p w14:paraId="6CEC4DDC" w14:textId="77777777" w:rsidR="00EC3CE4" w:rsidRPr="004B7E99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</w:tcPr>
          <w:p w14:paraId="4073DAF2" w14:textId="77777777" w:rsidR="00EC3CE4" w:rsidRPr="004B7E99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14:paraId="37A350A7" w14:textId="77777777" w:rsidR="00EC3CE4" w:rsidRPr="004B7E99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</w:tcPr>
          <w:p w14:paraId="0F59EF3D" w14:textId="77777777" w:rsidR="00EC3CE4" w:rsidRPr="004B7E99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5B4A4344" w14:textId="26008976" w:rsidR="00EC3CE4" w:rsidRPr="004B7E99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5748BEDA" w14:textId="77777777" w:rsidTr="00501876">
        <w:tc>
          <w:tcPr>
            <w:tcW w:w="1561" w:type="dxa"/>
            <w:vMerge/>
            <w:shd w:val="clear" w:color="auto" w:fill="auto"/>
          </w:tcPr>
          <w:p w14:paraId="5E2347C0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616" w:type="dxa"/>
            <w:gridSpan w:val="9"/>
            <w:shd w:val="clear" w:color="auto" w:fill="auto"/>
          </w:tcPr>
          <w:p w14:paraId="1636264E" w14:textId="77777777" w:rsidR="00EC3CE4" w:rsidRPr="00B649C2" w:rsidRDefault="00EC3CE4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</w:tcPr>
          <w:p w14:paraId="257C5BD8" w14:textId="77777777" w:rsidR="00EC3CE4" w:rsidRPr="005A00D8" w:rsidRDefault="00EC3CE4" w:rsidP="00200989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</w:tcPr>
          <w:p w14:paraId="2EDC23C9" w14:textId="77777777" w:rsidR="00EC3CE4" w:rsidRPr="005A00D8" w:rsidRDefault="00EC3CE4" w:rsidP="00200989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</w:tcPr>
          <w:p w14:paraId="4E5594B2" w14:textId="77777777" w:rsidR="00EC3CE4" w:rsidRPr="005A00D8" w:rsidRDefault="00EC3CE4" w:rsidP="00200989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14:paraId="44365B79" w14:textId="77777777" w:rsidR="00EC3CE4" w:rsidRPr="005A00D8" w:rsidRDefault="00EC3CE4" w:rsidP="00200989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</w:tcPr>
          <w:p w14:paraId="74601B34" w14:textId="77777777" w:rsidR="00EC3CE4" w:rsidRPr="005A00D8" w:rsidRDefault="00EC3CE4" w:rsidP="00200989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36683868" w14:textId="07BAD4A4" w:rsidR="00EC3CE4" w:rsidRPr="005A00D8" w:rsidRDefault="00EC3CE4" w:rsidP="00200989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EC3CE4" w:rsidRPr="0040357B" w14:paraId="14AAF327" w14:textId="77777777" w:rsidTr="00501876">
        <w:tc>
          <w:tcPr>
            <w:tcW w:w="1561" w:type="dxa"/>
            <w:vMerge/>
            <w:shd w:val="clear" w:color="auto" w:fill="auto"/>
          </w:tcPr>
          <w:p w14:paraId="1CCE9F91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616" w:type="dxa"/>
            <w:gridSpan w:val="9"/>
            <w:shd w:val="clear" w:color="auto" w:fill="auto"/>
          </w:tcPr>
          <w:p w14:paraId="60B9B1FB" w14:textId="77777777" w:rsidR="00EC3CE4" w:rsidRPr="00B649C2" w:rsidRDefault="00EC3CE4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45D1A124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161FB94C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5A145C91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5A301D36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02DD8819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4EEDD255" w14:textId="1A2CDAC6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</w:tr>
      <w:tr w:rsidR="00EC3CE4" w:rsidRPr="0040357B" w14:paraId="7232B417" w14:textId="77777777" w:rsidTr="00501876">
        <w:tc>
          <w:tcPr>
            <w:tcW w:w="1561" w:type="dxa"/>
            <w:vMerge/>
            <w:shd w:val="clear" w:color="auto" w:fill="auto"/>
          </w:tcPr>
          <w:p w14:paraId="7D3EE4B3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616" w:type="dxa"/>
            <w:gridSpan w:val="9"/>
            <w:shd w:val="clear" w:color="auto" w:fill="auto"/>
          </w:tcPr>
          <w:p w14:paraId="40107126" w14:textId="77777777" w:rsidR="00EC3CE4" w:rsidRPr="00B649C2" w:rsidRDefault="00EC3CE4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252AE201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792D1674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51C36088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4F5B115B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73B5A2A0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51D1A1A2" w14:textId="015E994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</w:tr>
      <w:tr w:rsidR="00EC3CE4" w:rsidRPr="0040357B" w14:paraId="74106318" w14:textId="77777777" w:rsidTr="00501876">
        <w:tc>
          <w:tcPr>
            <w:tcW w:w="1561" w:type="dxa"/>
            <w:vMerge/>
            <w:shd w:val="clear" w:color="auto" w:fill="auto"/>
          </w:tcPr>
          <w:p w14:paraId="1E33DA4E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616" w:type="dxa"/>
            <w:gridSpan w:val="9"/>
            <w:shd w:val="clear" w:color="auto" w:fill="auto"/>
          </w:tcPr>
          <w:p w14:paraId="3B64248E" w14:textId="77777777" w:rsidR="00EC3CE4" w:rsidRPr="00B649C2" w:rsidRDefault="00EC3CE4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32" w:type="dxa"/>
            <w:gridSpan w:val="2"/>
            <w:shd w:val="clear" w:color="auto" w:fill="auto"/>
            <w:vAlign w:val="center"/>
          </w:tcPr>
          <w:p w14:paraId="1419162A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7" w:type="dxa"/>
            <w:gridSpan w:val="3"/>
            <w:shd w:val="clear" w:color="auto" w:fill="auto"/>
            <w:vAlign w:val="center"/>
          </w:tcPr>
          <w:p w14:paraId="2173F7DE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97" w:type="dxa"/>
            <w:gridSpan w:val="2"/>
            <w:shd w:val="clear" w:color="auto" w:fill="auto"/>
            <w:vAlign w:val="center"/>
          </w:tcPr>
          <w:p w14:paraId="78F8B25F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14:paraId="77DFE596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6377AE17" w14:textId="77777777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0BDB386D" w14:textId="0E0FED8E" w:rsidR="00EC3CE4" w:rsidRPr="00B649C2" w:rsidRDefault="00EC3CE4" w:rsidP="00200989">
            <w:pPr>
              <w:jc w:val="center"/>
              <w:rPr>
                <w:sz w:val="20"/>
                <w:szCs w:val="20"/>
              </w:rPr>
            </w:pPr>
          </w:p>
        </w:tc>
      </w:tr>
      <w:tr w:rsidR="00200989" w:rsidRPr="0040357B" w14:paraId="4BCF2645" w14:textId="77777777" w:rsidTr="00501876">
        <w:tc>
          <w:tcPr>
            <w:tcW w:w="1561" w:type="dxa"/>
            <w:vMerge/>
            <w:shd w:val="clear" w:color="auto" w:fill="auto"/>
          </w:tcPr>
          <w:p w14:paraId="33B68415" w14:textId="77777777" w:rsidR="00200989" w:rsidRPr="0040357B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200989" w:rsidRDefault="00200989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616" w:type="dxa"/>
            <w:gridSpan w:val="9"/>
            <w:shd w:val="clear" w:color="auto" w:fill="auto"/>
          </w:tcPr>
          <w:p w14:paraId="260E4E52" w14:textId="77777777" w:rsidR="00200989" w:rsidRPr="00B649C2" w:rsidRDefault="00200989" w:rsidP="00200989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4301" w:type="dxa"/>
            <w:gridSpan w:val="11"/>
            <w:shd w:val="clear" w:color="auto" w:fill="auto"/>
            <w:vAlign w:val="center"/>
          </w:tcPr>
          <w:p w14:paraId="0DDF5511" w14:textId="77777777" w:rsidR="00200989" w:rsidRPr="00B649C2" w:rsidRDefault="00200989" w:rsidP="00200989">
            <w:pPr>
              <w:jc w:val="center"/>
              <w:rPr>
                <w:sz w:val="20"/>
                <w:szCs w:val="20"/>
              </w:rPr>
            </w:pPr>
          </w:p>
        </w:tc>
      </w:tr>
      <w:tr w:rsidR="00200989" w:rsidRPr="0040357B" w14:paraId="34CA80CC" w14:textId="77777777" w:rsidTr="005A29FF">
        <w:trPr>
          <w:trHeight w:val="346"/>
        </w:trPr>
        <w:tc>
          <w:tcPr>
            <w:tcW w:w="10456" w:type="dxa"/>
            <w:gridSpan w:val="24"/>
            <w:shd w:val="clear" w:color="auto" w:fill="BFBFBF"/>
          </w:tcPr>
          <w:p w14:paraId="64FC0EA3" w14:textId="77777777" w:rsidR="00200989" w:rsidRPr="00B751A8" w:rsidRDefault="00200989" w:rsidP="00200989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EC3CE4" w:rsidRPr="0040357B" w14:paraId="6D956EE0" w14:textId="77777777" w:rsidTr="00501876">
        <w:trPr>
          <w:trHeight w:val="249"/>
        </w:trPr>
        <w:tc>
          <w:tcPr>
            <w:tcW w:w="1561" w:type="dxa"/>
            <w:vMerge w:val="restart"/>
            <w:shd w:val="clear" w:color="auto" w:fill="auto"/>
          </w:tcPr>
          <w:p w14:paraId="57BBD611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EC3CE4" w:rsidRPr="0040357B" w:rsidRDefault="00EC3CE4" w:rsidP="00200989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68F6D97" w14:textId="77777777" w:rsidR="00EC3CE4" w:rsidRPr="0040357B" w:rsidRDefault="00EC3CE4" w:rsidP="00200989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851" w:type="dxa"/>
            <w:gridSpan w:val="4"/>
            <w:shd w:val="clear" w:color="auto" w:fill="auto"/>
          </w:tcPr>
          <w:p w14:paraId="776C3423" w14:textId="77777777" w:rsidR="00EC3CE4" w:rsidRPr="0040357B" w:rsidRDefault="00EC3CE4" w:rsidP="00200989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</w:tcPr>
          <w:p w14:paraId="0D190D57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60" w:type="dxa"/>
            <w:gridSpan w:val="3"/>
            <w:shd w:val="clear" w:color="auto" w:fill="auto"/>
          </w:tcPr>
          <w:p w14:paraId="1521885E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36" w:type="dxa"/>
            <w:gridSpan w:val="4"/>
            <w:shd w:val="clear" w:color="auto" w:fill="auto"/>
          </w:tcPr>
          <w:p w14:paraId="427935BF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1064" w:type="dxa"/>
            <w:gridSpan w:val="2"/>
            <w:shd w:val="clear" w:color="auto" w:fill="auto"/>
          </w:tcPr>
          <w:p w14:paraId="3F0FB1AF" w14:textId="77777777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34" w:type="dxa"/>
            <w:gridSpan w:val="2"/>
            <w:shd w:val="clear" w:color="auto" w:fill="auto"/>
          </w:tcPr>
          <w:p w14:paraId="1E96B0F5" w14:textId="6289D0E2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5820637C" w14:textId="06ED8EBE" w:rsidR="00EC3CE4" w:rsidRPr="0040357B" w:rsidRDefault="00EC3CE4" w:rsidP="002009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C3CE4" w:rsidRPr="0040357B" w14:paraId="7336F224" w14:textId="77777777" w:rsidTr="00501876">
        <w:trPr>
          <w:trHeight w:val="249"/>
        </w:trPr>
        <w:tc>
          <w:tcPr>
            <w:tcW w:w="1561" w:type="dxa"/>
            <w:vMerge/>
            <w:shd w:val="clear" w:color="auto" w:fill="auto"/>
          </w:tcPr>
          <w:p w14:paraId="18CB779F" w14:textId="77777777" w:rsidR="00EC3CE4" w:rsidRPr="00F25E28" w:rsidRDefault="00EC3CE4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EC3CE4" w:rsidRPr="0040357B" w:rsidRDefault="00EC3CE4" w:rsidP="0087602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B95E91B" w14:textId="63420A54" w:rsidR="00EC3CE4" w:rsidRPr="005A29FF" w:rsidRDefault="00EC3CE4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p w14:paraId="211C9A16" w14:textId="41CB82FB" w:rsidR="00EC3CE4" w:rsidRPr="005A29FF" w:rsidRDefault="00416039" w:rsidP="0087602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Hukukuna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Giriş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</w:tcPr>
          <w:p w14:paraId="614FF955" w14:textId="63933588" w:rsidR="00EC3CE4" w:rsidRPr="00784535" w:rsidRDefault="00F5327C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</w:tcPr>
          <w:p w14:paraId="541D2CAF" w14:textId="77777777" w:rsidR="00EC3CE4" w:rsidRPr="00784535" w:rsidRDefault="00EC3CE4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6" w:type="dxa"/>
            <w:gridSpan w:val="4"/>
            <w:shd w:val="clear" w:color="auto" w:fill="auto"/>
          </w:tcPr>
          <w:p w14:paraId="7E482A9C" w14:textId="7FE5990E" w:rsidR="00EC3CE4" w:rsidRPr="0040357B" w:rsidRDefault="00EC3CE4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64" w:type="dxa"/>
            <w:gridSpan w:val="2"/>
            <w:shd w:val="clear" w:color="auto" w:fill="auto"/>
          </w:tcPr>
          <w:p w14:paraId="3197983C" w14:textId="5B41A1B6" w:rsidR="00EC3CE4" w:rsidRPr="0040357B" w:rsidRDefault="00EC3CE4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</w:tcPr>
          <w:p w14:paraId="705F4D63" w14:textId="4F6470A1" w:rsidR="00EC3CE4" w:rsidRPr="0040357B" w:rsidRDefault="00EC3CE4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1FB80F7D" w14:textId="678E0BB8" w:rsidR="00EC3CE4" w:rsidRPr="0040357B" w:rsidRDefault="00EC3CE4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0357B" w14:paraId="1DDE404D" w14:textId="77777777" w:rsidTr="00501876">
        <w:trPr>
          <w:trHeight w:val="249"/>
        </w:trPr>
        <w:tc>
          <w:tcPr>
            <w:tcW w:w="1561" w:type="dxa"/>
            <w:vMerge/>
            <w:shd w:val="clear" w:color="auto" w:fill="auto"/>
          </w:tcPr>
          <w:p w14:paraId="1DF45713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484D8E8" w14:textId="351501B4" w:rsidR="00501876" w:rsidRPr="005A29FF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p w14:paraId="478206FC" w14:textId="79B06610" w:rsidR="00501876" w:rsidRPr="005A29FF" w:rsidRDefault="00416039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Hukuku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Diğer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Hukuk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Dalları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Arasındaki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İlişki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</w:tcPr>
          <w:p w14:paraId="1419AE3A" w14:textId="2AB070DD" w:rsidR="00501876" w:rsidRPr="00784535" w:rsidRDefault="00F5327C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</w:tcPr>
          <w:p w14:paraId="383DB15D" w14:textId="073C66E8" w:rsidR="00501876" w:rsidRPr="00784535" w:rsidRDefault="00F5327C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36" w:type="dxa"/>
            <w:gridSpan w:val="4"/>
            <w:shd w:val="clear" w:color="auto" w:fill="auto"/>
          </w:tcPr>
          <w:p w14:paraId="31CA0727" w14:textId="502C9655" w:rsidR="00501876" w:rsidRPr="00784535" w:rsidRDefault="00501876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64" w:type="dxa"/>
            <w:gridSpan w:val="2"/>
            <w:shd w:val="clear" w:color="auto" w:fill="auto"/>
          </w:tcPr>
          <w:p w14:paraId="2E81348B" w14:textId="66BD2995" w:rsidR="00501876" w:rsidRPr="00784535" w:rsidRDefault="00501876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</w:tcPr>
          <w:p w14:paraId="2DC97603" w14:textId="437B2813" w:rsidR="00501876" w:rsidRPr="00784535" w:rsidRDefault="00501876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6252CF0E" w14:textId="262DBB67" w:rsidR="00501876" w:rsidRPr="00784535" w:rsidRDefault="00501876" w:rsidP="00784535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0357B" w14:paraId="654AD309" w14:textId="77777777" w:rsidTr="00501876">
        <w:tc>
          <w:tcPr>
            <w:tcW w:w="1561" w:type="dxa"/>
            <w:vMerge/>
            <w:shd w:val="clear" w:color="auto" w:fill="auto"/>
          </w:tcPr>
          <w:p w14:paraId="7255993E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06A68AD" w14:textId="7C22004E" w:rsidR="00501876" w:rsidRPr="005A29FF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p w14:paraId="6D3EA1F1" w14:textId="252694E5" w:rsidR="00501876" w:rsidRPr="005A29FF" w:rsidRDefault="00416039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Hukukunun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Tarihi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Gelişimi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0E1E8D0C" w14:textId="539C7EA4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4515C832" w14:textId="36585F3A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36" w:type="dxa"/>
            <w:gridSpan w:val="4"/>
            <w:shd w:val="clear" w:color="auto" w:fill="auto"/>
          </w:tcPr>
          <w:p w14:paraId="6FAE00E6" w14:textId="2E656ECB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64" w:type="dxa"/>
            <w:gridSpan w:val="2"/>
            <w:shd w:val="clear" w:color="auto" w:fill="auto"/>
          </w:tcPr>
          <w:p w14:paraId="0165767D" w14:textId="3C532552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</w:tcPr>
          <w:p w14:paraId="2C7F4180" w14:textId="0D1A12E2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16D78660" w14:textId="198B3918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0357B" w14:paraId="04BF6FBF" w14:textId="77777777" w:rsidTr="00AD18B0">
        <w:tc>
          <w:tcPr>
            <w:tcW w:w="1561" w:type="dxa"/>
            <w:vMerge/>
            <w:shd w:val="clear" w:color="auto" w:fill="auto"/>
          </w:tcPr>
          <w:p w14:paraId="028EE906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EA4C91A" w14:textId="0C06A785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4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p w14:paraId="22C3CD81" w14:textId="2A00B712" w:rsidR="00501876" w:rsidRPr="00342165" w:rsidRDefault="00416039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Hukukunun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İlkeleri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5C49DDB9" w14:textId="4283E4B0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18CBECFC" w14:textId="206CE958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36" w:type="dxa"/>
            <w:gridSpan w:val="4"/>
            <w:shd w:val="clear" w:color="auto" w:fill="auto"/>
          </w:tcPr>
          <w:p w14:paraId="624F2CCD" w14:textId="551326DB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64" w:type="dxa"/>
            <w:gridSpan w:val="2"/>
            <w:shd w:val="clear" w:color="auto" w:fill="auto"/>
          </w:tcPr>
          <w:p w14:paraId="1276A997" w14:textId="4A73BC7F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</w:tcPr>
          <w:p w14:paraId="6D54B5A8" w14:textId="49151FDA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4CAF8649" w14:textId="059F3DDE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0357B" w14:paraId="3010A15C" w14:textId="77777777" w:rsidTr="006B5A92">
        <w:tc>
          <w:tcPr>
            <w:tcW w:w="1561" w:type="dxa"/>
            <w:vMerge/>
            <w:shd w:val="clear" w:color="auto" w:fill="auto"/>
          </w:tcPr>
          <w:p w14:paraId="3F2EA1F7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C7E6E15" w14:textId="653D7E65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5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1554"/>
            </w:tblGrid>
            <w:tr w:rsidR="00416039" w:rsidRPr="00416039" w14:paraId="42DFFD55" w14:textId="77777777" w:rsidTr="0041603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A03C4CF" w14:textId="77777777" w:rsidR="00416039" w:rsidRPr="00416039" w:rsidRDefault="00416039" w:rsidP="00416039">
                  <w:pPr>
                    <w:rPr>
                      <w:i/>
                      <w:color w:val="262626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DA23535" w14:textId="77777777" w:rsidR="00416039" w:rsidRPr="00416039" w:rsidRDefault="00416039" w:rsidP="00416039">
                  <w:pPr>
                    <w:rPr>
                      <w:i/>
                      <w:color w:val="262626"/>
                      <w:sz w:val="20"/>
                      <w:szCs w:val="20"/>
                    </w:rPr>
                  </w:pP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Suçta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ve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Cezada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Kanunilik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İlkesi</w:t>
                  </w:r>
                  <w:proofErr w:type="spellEnd"/>
                </w:p>
              </w:tc>
            </w:tr>
          </w:tbl>
          <w:p w14:paraId="6951D672" w14:textId="63FA4CE0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5F83B886" w14:textId="5C48A9C1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5B4AD50E" w14:textId="7777777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6" w:type="dxa"/>
            <w:gridSpan w:val="4"/>
            <w:shd w:val="clear" w:color="auto" w:fill="auto"/>
          </w:tcPr>
          <w:p w14:paraId="60DC54E6" w14:textId="33B2EC9A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064" w:type="dxa"/>
            <w:gridSpan w:val="2"/>
            <w:shd w:val="clear" w:color="auto" w:fill="auto"/>
          </w:tcPr>
          <w:p w14:paraId="7FB1DB16" w14:textId="5F34AE38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</w:tcPr>
          <w:p w14:paraId="652ECB88" w14:textId="0E39EC8E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039CC3CF" w14:textId="5AC68DC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0357B" w14:paraId="4A2FC497" w14:textId="77777777" w:rsidTr="00FA2120">
        <w:tc>
          <w:tcPr>
            <w:tcW w:w="1561" w:type="dxa"/>
            <w:vMerge/>
            <w:shd w:val="clear" w:color="auto" w:fill="auto"/>
          </w:tcPr>
          <w:p w14:paraId="090B1301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8B021D5" w14:textId="0F4A2190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6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p w14:paraId="280EC105" w14:textId="047CFB9C" w:rsidR="00501876" w:rsidRPr="00342165" w:rsidRDefault="00416039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Suçta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Cezada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Kanunilik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İlkesi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01AB7378" w14:textId="1ECAE0AF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297970AD" w14:textId="14641348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6" w:type="dxa"/>
            <w:gridSpan w:val="4"/>
            <w:shd w:val="clear" w:color="auto" w:fill="auto"/>
          </w:tcPr>
          <w:p w14:paraId="32E46B87" w14:textId="3E135D8B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064" w:type="dxa"/>
            <w:gridSpan w:val="2"/>
            <w:shd w:val="clear" w:color="auto" w:fill="auto"/>
          </w:tcPr>
          <w:p w14:paraId="7FFDD9E1" w14:textId="45B6D3D2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</w:tcPr>
          <w:p w14:paraId="489C83A6" w14:textId="7E3C56FC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590FB215" w14:textId="11DA495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0357B" w14:paraId="376B8088" w14:textId="77777777" w:rsidTr="0096388A">
        <w:tc>
          <w:tcPr>
            <w:tcW w:w="1561" w:type="dxa"/>
            <w:vMerge/>
            <w:shd w:val="clear" w:color="auto" w:fill="auto"/>
          </w:tcPr>
          <w:p w14:paraId="2595C374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D52B458" w14:textId="09B2A3F4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7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1554"/>
            </w:tblGrid>
            <w:tr w:rsidR="00416039" w:rsidRPr="00416039" w14:paraId="01B8EBD3" w14:textId="77777777" w:rsidTr="0041603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0D3E09C" w14:textId="77777777" w:rsidR="00416039" w:rsidRPr="00416039" w:rsidRDefault="00416039" w:rsidP="00416039">
                  <w:pPr>
                    <w:rPr>
                      <w:i/>
                      <w:color w:val="262626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B5C5F17" w14:textId="77777777" w:rsidR="00416039" w:rsidRPr="00416039" w:rsidRDefault="00416039" w:rsidP="00416039">
                  <w:pPr>
                    <w:rPr>
                      <w:i/>
                      <w:color w:val="262626"/>
                      <w:sz w:val="20"/>
                      <w:szCs w:val="20"/>
                    </w:rPr>
                  </w:pP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Ceza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Hukukunun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Kaynakları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ve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Yorum</w:t>
                  </w:r>
                  <w:proofErr w:type="spellEnd"/>
                </w:p>
              </w:tc>
            </w:tr>
          </w:tbl>
          <w:p w14:paraId="68DD7D64" w14:textId="5A6CC602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7D22767C" w14:textId="45796D9E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2E2865C3" w14:textId="7777777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6" w:type="dxa"/>
            <w:gridSpan w:val="4"/>
            <w:shd w:val="clear" w:color="auto" w:fill="auto"/>
          </w:tcPr>
          <w:p w14:paraId="5ED4C746" w14:textId="7FDB83DE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64" w:type="dxa"/>
            <w:gridSpan w:val="2"/>
            <w:shd w:val="clear" w:color="auto" w:fill="auto"/>
          </w:tcPr>
          <w:p w14:paraId="23EDB5AD" w14:textId="038E2985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</w:tcPr>
          <w:p w14:paraId="715F813D" w14:textId="610E7AE9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1420550D" w14:textId="2AE65318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0357B" w14:paraId="0A74DE7C" w14:textId="77777777" w:rsidTr="00501876">
        <w:tc>
          <w:tcPr>
            <w:tcW w:w="1561" w:type="dxa"/>
            <w:vMerge/>
            <w:shd w:val="clear" w:color="auto" w:fill="auto"/>
          </w:tcPr>
          <w:p w14:paraId="322EACB6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A67D58D" w14:textId="4015D58D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8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p w14:paraId="1C78547F" w14:textId="71BE3179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Vize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01E99EC1" w14:textId="7777777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7A7C12D9" w14:textId="7777777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6" w:type="dxa"/>
            <w:gridSpan w:val="4"/>
            <w:shd w:val="clear" w:color="auto" w:fill="auto"/>
            <w:vAlign w:val="center"/>
          </w:tcPr>
          <w:p w14:paraId="04EC0CA5" w14:textId="7777777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64" w:type="dxa"/>
            <w:gridSpan w:val="2"/>
            <w:shd w:val="clear" w:color="auto" w:fill="auto"/>
            <w:vAlign w:val="center"/>
          </w:tcPr>
          <w:p w14:paraId="6EADB915" w14:textId="7777777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19A23BBD" w14:textId="7777777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4F4E508C" w14:textId="5A54CA81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0357B" w14:paraId="3953A414" w14:textId="77777777" w:rsidTr="00FE5B52">
        <w:tc>
          <w:tcPr>
            <w:tcW w:w="1561" w:type="dxa"/>
            <w:vMerge/>
            <w:shd w:val="clear" w:color="auto" w:fill="auto"/>
          </w:tcPr>
          <w:p w14:paraId="7D8EC8BE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9B82CC3" w14:textId="227DC4D0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99A2BE6" w14:textId="380ADDCB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9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p w14:paraId="0A930873" w14:textId="11ACA041" w:rsidR="00501876" w:rsidRPr="00342165" w:rsidRDefault="00416039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Hukukunun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Kaynakları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Yorum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157FC2D3" w14:textId="34461E29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6161D27F" w14:textId="702046C3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6" w:type="dxa"/>
            <w:gridSpan w:val="4"/>
            <w:shd w:val="clear" w:color="auto" w:fill="auto"/>
          </w:tcPr>
          <w:p w14:paraId="00D534AC" w14:textId="086EA1EF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64" w:type="dxa"/>
            <w:gridSpan w:val="2"/>
            <w:shd w:val="clear" w:color="auto" w:fill="auto"/>
          </w:tcPr>
          <w:p w14:paraId="0E52587E" w14:textId="73791D86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4" w:type="dxa"/>
            <w:gridSpan w:val="2"/>
            <w:shd w:val="clear" w:color="auto" w:fill="auto"/>
          </w:tcPr>
          <w:p w14:paraId="0819A17C" w14:textId="07701F9A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45B7DADA" w14:textId="235ED07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0357B" w14:paraId="499B33A8" w14:textId="77777777" w:rsidTr="002F5CD0">
        <w:tc>
          <w:tcPr>
            <w:tcW w:w="1561" w:type="dxa"/>
            <w:vMerge/>
            <w:shd w:val="clear" w:color="auto" w:fill="auto"/>
          </w:tcPr>
          <w:p w14:paraId="023691C0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28230F2" w14:textId="6E7AC7A4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79C5E40" w14:textId="5BF85C06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0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p w14:paraId="24D89FC7" w14:textId="45FC1968" w:rsidR="00501876" w:rsidRPr="00342165" w:rsidRDefault="00416039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Normu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İçeren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Kanunların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Zaman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Bakımından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Uygulanması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01DE2293" w14:textId="3E0164B9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41E12164" w14:textId="38434616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6" w:type="dxa"/>
            <w:gridSpan w:val="4"/>
            <w:shd w:val="clear" w:color="auto" w:fill="auto"/>
          </w:tcPr>
          <w:p w14:paraId="74CAD7D0" w14:textId="4AA2E055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64" w:type="dxa"/>
            <w:gridSpan w:val="2"/>
            <w:shd w:val="clear" w:color="auto" w:fill="auto"/>
          </w:tcPr>
          <w:p w14:paraId="24C63948" w14:textId="1C4F817A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34" w:type="dxa"/>
            <w:gridSpan w:val="2"/>
            <w:shd w:val="clear" w:color="auto" w:fill="auto"/>
          </w:tcPr>
          <w:p w14:paraId="6390363A" w14:textId="17B9934A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25766206" w14:textId="1746F1DE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784535" w14:paraId="440A1C1D" w14:textId="77777777" w:rsidTr="00D56E25">
        <w:tc>
          <w:tcPr>
            <w:tcW w:w="1561" w:type="dxa"/>
            <w:vMerge/>
            <w:shd w:val="clear" w:color="auto" w:fill="auto"/>
          </w:tcPr>
          <w:p w14:paraId="5ABDA911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90BE53E" w14:textId="12C0D0AC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8663CDD" w14:textId="28344B33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1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p w14:paraId="2539ACC0" w14:textId="16535D58" w:rsidR="00501876" w:rsidRPr="00784535" w:rsidRDefault="00416039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Normu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İçeren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Kanunların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Zaman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Bakımından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Uygulanması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79466782" w14:textId="3AE0AE77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1CFDE156" w14:textId="7777777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6" w:type="dxa"/>
            <w:gridSpan w:val="4"/>
            <w:shd w:val="clear" w:color="auto" w:fill="auto"/>
          </w:tcPr>
          <w:p w14:paraId="52BA6480" w14:textId="091000AE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64" w:type="dxa"/>
            <w:gridSpan w:val="2"/>
            <w:shd w:val="clear" w:color="auto" w:fill="auto"/>
          </w:tcPr>
          <w:p w14:paraId="53AE6E8C" w14:textId="542DC47B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34" w:type="dxa"/>
            <w:gridSpan w:val="2"/>
            <w:shd w:val="clear" w:color="auto" w:fill="auto"/>
          </w:tcPr>
          <w:p w14:paraId="65D3C7D9" w14:textId="3C18DE90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30A4F9A6" w14:textId="65850B8C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784535" w14:paraId="77B1E0FA" w14:textId="77777777" w:rsidTr="00025E97">
        <w:tc>
          <w:tcPr>
            <w:tcW w:w="1561" w:type="dxa"/>
            <w:vMerge/>
            <w:shd w:val="clear" w:color="auto" w:fill="auto"/>
          </w:tcPr>
          <w:p w14:paraId="723674C3" w14:textId="77777777" w:rsidR="00501876" w:rsidRPr="00784535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E2A558D" w14:textId="77DCC806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920CDAD" w14:textId="11942139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2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p w14:paraId="6A7F3C50" w14:textId="38181317" w:rsidR="00501876" w:rsidRPr="00784535" w:rsidRDefault="00416039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Türk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Ceza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Kanunu’nun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Kişi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Bakımından</w:t>
            </w:r>
            <w:proofErr w:type="spellEnd"/>
            <w:r w:rsidRPr="0041603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416039">
              <w:rPr>
                <w:i/>
                <w:color w:val="262626"/>
                <w:sz w:val="20"/>
                <w:szCs w:val="20"/>
              </w:rPr>
              <w:t>Uygulanması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6C650A50" w14:textId="76715B60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7B499812" w14:textId="77777777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6" w:type="dxa"/>
            <w:gridSpan w:val="4"/>
            <w:shd w:val="clear" w:color="auto" w:fill="auto"/>
          </w:tcPr>
          <w:p w14:paraId="515BD1DD" w14:textId="537902D5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064" w:type="dxa"/>
            <w:gridSpan w:val="2"/>
            <w:shd w:val="clear" w:color="auto" w:fill="auto"/>
          </w:tcPr>
          <w:p w14:paraId="4A8EF7B5" w14:textId="54042277" w:rsidR="00501876" w:rsidRPr="00784535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34" w:type="dxa"/>
            <w:gridSpan w:val="2"/>
            <w:shd w:val="clear" w:color="auto" w:fill="auto"/>
          </w:tcPr>
          <w:p w14:paraId="69C1AE39" w14:textId="06C02558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</w:tcPr>
          <w:p w14:paraId="2E39BA6E" w14:textId="26CFA380" w:rsidR="00501876" w:rsidRPr="00784535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16039" w14:paraId="7335CC60" w14:textId="77777777" w:rsidTr="007C4B7A">
        <w:tc>
          <w:tcPr>
            <w:tcW w:w="1561" w:type="dxa"/>
            <w:vMerge/>
            <w:shd w:val="clear" w:color="auto" w:fill="auto"/>
          </w:tcPr>
          <w:p w14:paraId="15AE6DA6" w14:textId="77777777" w:rsidR="00501876" w:rsidRPr="00784535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FB1376B" w14:textId="66DD125F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2CA7F3F7" w14:textId="494A6509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3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1554"/>
            </w:tblGrid>
            <w:tr w:rsidR="00416039" w:rsidRPr="00416039" w14:paraId="5D5C3E9B" w14:textId="77777777" w:rsidTr="0041603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C4DE8DC" w14:textId="77777777" w:rsidR="00416039" w:rsidRPr="00416039" w:rsidRDefault="00416039" w:rsidP="00416039">
                  <w:pPr>
                    <w:rPr>
                      <w:i/>
                      <w:color w:val="262626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3EB1A49" w14:textId="77777777" w:rsidR="00416039" w:rsidRPr="00416039" w:rsidRDefault="00416039" w:rsidP="00416039">
                  <w:pPr>
                    <w:rPr>
                      <w:i/>
                      <w:color w:val="262626"/>
                      <w:sz w:val="20"/>
                      <w:szCs w:val="20"/>
                    </w:rPr>
                  </w:pP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Türk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Ceza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Kanunu’nun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Kişi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Bakımından</w:t>
                  </w:r>
                  <w:proofErr w:type="spellEnd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16039">
                    <w:rPr>
                      <w:i/>
                      <w:color w:val="262626"/>
                      <w:sz w:val="20"/>
                      <w:szCs w:val="20"/>
                    </w:rPr>
                    <w:t>Uygulanması</w:t>
                  </w:r>
                  <w:proofErr w:type="spellEnd"/>
                </w:p>
              </w:tc>
            </w:tr>
          </w:tbl>
          <w:p w14:paraId="42471A61" w14:textId="04D2CC16" w:rsidR="00501876" w:rsidRPr="00416039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6912C536" w14:textId="64A4167B" w:rsidR="00501876" w:rsidRPr="00416039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1024853C" w14:textId="77777777" w:rsidR="00501876" w:rsidRPr="00416039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36" w:type="dxa"/>
            <w:gridSpan w:val="4"/>
            <w:shd w:val="clear" w:color="auto" w:fill="auto"/>
          </w:tcPr>
          <w:p w14:paraId="6417FADA" w14:textId="6F227224" w:rsidR="00501876" w:rsidRPr="00416039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064" w:type="dxa"/>
            <w:gridSpan w:val="2"/>
            <w:shd w:val="clear" w:color="auto" w:fill="auto"/>
          </w:tcPr>
          <w:p w14:paraId="06FF75E9" w14:textId="695648FF" w:rsidR="00501876" w:rsidRPr="00416039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734" w:type="dxa"/>
            <w:gridSpan w:val="2"/>
            <w:shd w:val="clear" w:color="auto" w:fill="auto"/>
          </w:tcPr>
          <w:p w14:paraId="115B10AA" w14:textId="6A417FA2" w:rsidR="00501876" w:rsidRPr="00416039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35" w:type="dxa"/>
            <w:shd w:val="clear" w:color="auto" w:fill="auto"/>
          </w:tcPr>
          <w:p w14:paraId="3CCBD84D" w14:textId="00F8F7A7" w:rsidR="00501876" w:rsidRPr="00416039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501876" w:rsidRPr="0040357B" w14:paraId="6B85076B" w14:textId="77777777" w:rsidTr="00501876">
        <w:tc>
          <w:tcPr>
            <w:tcW w:w="1561" w:type="dxa"/>
            <w:vMerge/>
            <w:shd w:val="clear" w:color="auto" w:fill="auto"/>
          </w:tcPr>
          <w:p w14:paraId="1BE79D63" w14:textId="77777777" w:rsidR="00501876" w:rsidRPr="00416039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1F8D9F55" w14:textId="398C34F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726347B" w14:textId="4EDD0E22" w:rsidR="00501876" w:rsidRPr="00342165" w:rsidRDefault="00501876" w:rsidP="0050187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4</w:t>
            </w:r>
          </w:p>
        </w:tc>
        <w:tc>
          <w:tcPr>
            <w:tcW w:w="1851" w:type="dxa"/>
            <w:gridSpan w:val="4"/>
            <w:shd w:val="clear" w:color="auto" w:fill="auto"/>
            <w:vAlign w:val="center"/>
          </w:tcPr>
          <w:p w14:paraId="2FB819CB" w14:textId="6F952EEC" w:rsidR="00501876" w:rsidRPr="00342165" w:rsidRDefault="00416039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Gen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ekrar</w:t>
            </w:r>
            <w:proofErr w:type="spellEnd"/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35278D20" w14:textId="7195F4C9" w:rsidR="00501876" w:rsidRPr="00501876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495DC8CF" w14:textId="1E1EC58E" w:rsidR="00501876" w:rsidRPr="00501876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36" w:type="dxa"/>
            <w:gridSpan w:val="4"/>
            <w:shd w:val="clear" w:color="auto" w:fill="auto"/>
            <w:vAlign w:val="center"/>
          </w:tcPr>
          <w:p w14:paraId="2DED9247" w14:textId="34D8E4BF" w:rsidR="00501876" w:rsidRPr="00501876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064" w:type="dxa"/>
            <w:gridSpan w:val="2"/>
            <w:shd w:val="clear" w:color="auto" w:fill="auto"/>
            <w:vAlign w:val="center"/>
          </w:tcPr>
          <w:p w14:paraId="0E1188E9" w14:textId="5BB12B98" w:rsidR="00501876" w:rsidRPr="00501876" w:rsidRDefault="00F5327C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51BE0153" w14:textId="6D17A593" w:rsidR="00501876" w:rsidRPr="00501876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44C242AF" w14:textId="25EC1613" w:rsidR="00501876" w:rsidRPr="00501876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0357B" w14:paraId="6098355E" w14:textId="77777777" w:rsidTr="00501876">
        <w:tc>
          <w:tcPr>
            <w:tcW w:w="1561" w:type="dxa"/>
            <w:vMerge/>
            <w:shd w:val="clear" w:color="auto" w:fill="auto"/>
          </w:tcPr>
          <w:p w14:paraId="56CC6E59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B22AD0" w14:textId="3C9C47BA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D216FA2" w14:textId="006459A3" w:rsidR="00501876" w:rsidRPr="00342165" w:rsidRDefault="00501876" w:rsidP="0050187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15</w:t>
            </w:r>
          </w:p>
        </w:tc>
        <w:tc>
          <w:tcPr>
            <w:tcW w:w="1851" w:type="dxa"/>
            <w:gridSpan w:val="4"/>
            <w:shd w:val="clear" w:color="auto" w:fill="auto"/>
          </w:tcPr>
          <w:p w14:paraId="06C4A6A5" w14:textId="7D14F15D" w:rsidR="00501876" w:rsidRPr="00342165" w:rsidRDefault="00501876" w:rsidP="00501876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342165">
              <w:rPr>
                <w:i/>
                <w:color w:val="262626"/>
                <w:sz w:val="20"/>
                <w:szCs w:val="20"/>
              </w:rPr>
              <w:t>Final</w:t>
            </w:r>
          </w:p>
        </w:tc>
        <w:tc>
          <w:tcPr>
            <w:tcW w:w="800" w:type="dxa"/>
            <w:gridSpan w:val="2"/>
            <w:shd w:val="clear" w:color="auto" w:fill="auto"/>
            <w:vAlign w:val="center"/>
          </w:tcPr>
          <w:p w14:paraId="3F7059DB" w14:textId="2EE78DFB" w:rsidR="00501876" w:rsidRPr="00501876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 w:rsidRPr="00501876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60" w:type="dxa"/>
            <w:gridSpan w:val="3"/>
            <w:shd w:val="clear" w:color="auto" w:fill="auto"/>
            <w:vAlign w:val="center"/>
          </w:tcPr>
          <w:p w14:paraId="5433FBE7" w14:textId="0715FBA9" w:rsidR="00501876" w:rsidRPr="00501876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 w:rsidRPr="00501876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936" w:type="dxa"/>
            <w:gridSpan w:val="4"/>
            <w:shd w:val="clear" w:color="auto" w:fill="auto"/>
            <w:vAlign w:val="center"/>
          </w:tcPr>
          <w:p w14:paraId="6953A27C" w14:textId="30C589B5" w:rsidR="00501876" w:rsidRPr="00501876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 w:rsidRPr="00501876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1064" w:type="dxa"/>
            <w:gridSpan w:val="2"/>
            <w:shd w:val="clear" w:color="auto" w:fill="auto"/>
            <w:vAlign w:val="center"/>
          </w:tcPr>
          <w:p w14:paraId="488D5985" w14:textId="28645AF8" w:rsidR="00501876" w:rsidRPr="00501876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  <w:r w:rsidRPr="00501876"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34" w:type="dxa"/>
            <w:gridSpan w:val="2"/>
            <w:shd w:val="clear" w:color="auto" w:fill="auto"/>
            <w:vAlign w:val="center"/>
          </w:tcPr>
          <w:p w14:paraId="71B0216C" w14:textId="4BB6E026" w:rsidR="00501876" w:rsidRPr="00501876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5" w:type="dxa"/>
            <w:shd w:val="clear" w:color="auto" w:fill="auto"/>
            <w:vAlign w:val="center"/>
          </w:tcPr>
          <w:p w14:paraId="4139C71B" w14:textId="5804D046" w:rsidR="00501876" w:rsidRPr="00501876" w:rsidRDefault="00501876" w:rsidP="00501876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01876" w:rsidRPr="0040357B" w14:paraId="6BA21FC7" w14:textId="77777777" w:rsidTr="00501876">
        <w:trPr>
          <w:trHeight w:val="411"/>
        </w:trPr>
        <w:tc>
          <w:tcPr>
            <w:tcW w:w="1561" w:type="dxa"/>
            <w:vMerge w:val="restart"/>
            <w:shd w:val="clear" w:color="auto" w:fill="auto"/>
          </w:tcPr>
          <w:p w14:paraId="4087E36F" w14:textId="77777777" w:rsidR="00501876" w:rsidRPr="00AF113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501876" w:rsidRPr="00ED1457" w:rsidRDefault="00501876" w:rsidP="00501876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16" w:type="dxa"/>
            <w:gridSpan w:val="6"/>
            <w:shd w:val="clear" w:color="auto" w:fill="auto"/>
          </w:tcPr>
          <w:p w14:paraId="43813635" w14:textId="77777777" w:rsidR="00501876" w:rsidRPr="00ED1457" w:rsidRDefault="00501876" w:rsidP="0050187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ED1457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055" w:type="dxa"/>
            <w:gridSpan w:val="2"/>
            <w:shd w:val="clear" w:color="auto" w:fill="auto"/>
          </w:tcPr>
          <w:p w14:paraId="4F09717C" w14:textId="77777777" w:rsidR="00501876" w:rsidRPr="00ED1457" w:rsidRDefault="00501876" w:rsidP="0050187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862" w:type="dxa"/>
            <w:gridSpan w:val="6"/>
            <w:shd w:val="clear" w:color="auto" w:fill="auto"/>
          </w:tcPr>
          <w:p w14:paraId="385380E8" w14:textId="77777777" w:rsidR="00501876" w:rsidRPr="00FD215A" w:rsidRDefault="00501876" w:rsidP="0050187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67" w:type="dxa"/>
            <w:gridSpan w:val="8"/>
            <w:shd w:val="clear" w:color="auto" w:fill="auto"/>
          </w:tcPr>
          <w:p w14:paraId="76851C78" w14:textId="77777777" w:rsidR="00501876" w:rsidRPr="00FD215A" w:rsidRDefault="00501876" w:rsidP="0050187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501876" w:rsidRPr="0040357B" w14:paraId="335E6147" w14:textId="77777777" w:rsidTr="00501876">
        <w:trPr>
          <w:trHeight w:val="240"/>
        </w:trPr>
        <w:tc>
          <w:tcPr>
            <w:tcW w:w="1561" w:type="dxa"/>
            <w:vMerge/>
            <w:shd w:val="clear" w:color="auto" w:fill="auto"/>
          </w:tcPr>
          <w:p w14:paraId="45A9FC9E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16" w:type="dxa"/>
            <w:gridSpan w:val="6"/>
            <w:shd w:val="clear" w:color="auto" w:fill="auto"/>
          </w:tcPr>
          <w:p w14:paraId="1BB0BCC3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055" w:type="dxa"/>
            <w:gridSpan w:val="2"/>
            <w:shd w:val="clear" w:color="auto" w:fill="auto"/>
          </w:tcPr>
          <w:p w14:paraId="664645A7" w14:textId="50129BAA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 w:rsidRPr="00DB6C60">
              <w:rPr>
                <w:color w:val="262626"/>
                <w:sz w:val="20"/>
                <w:szCs w:val="20"/>
              </w:rPr>
              <w:t>%60</w:t>
            </w:r>
          </w:p>
        </w:tc>
        <w:tc>
          <w:tcPr>
            <w:tcW w:w="1862" w:type="dxa"/>
            <w:gridSpan w:val="6"/>
            <w:shd w:val="clear" w:color="auto" w:fill="auto"/>
          </w:tcPr>
          <w:p w14:paraId="30EAF614" w14:textId="0C8D216D" w:rsidR="00501876" w:rsidRPr="00BE04F1" w:rsidRDefault="00501876" w:rsidP="0050187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BE04F1">
              <w:rPr>
                <w:color w:val="262626"/>
                <w:sz w:val="20"/>
                <w:szCs w:val="20"/>
              </w:rPr>
              <w:t>Sınavlar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esnasında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hiçbir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iletişim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aracına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izin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verilmez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İlgi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vzuat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m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gi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iteliğin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ö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d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uyg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ü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nc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dirili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367" w:type="dxa"/>
            <w:gridSpan w:val="8"/>
            <w:shd w:val="clear" w:color="auto" w:fill="auto"/>
          </w:tcPr>
          <w:p w14:paraId="40EF3203" w14:textId="0DCDE4FC" w:rsidR="00501876" w:rsidRPr="00BE04F1" w:rsidRDefault="00501876" w:rsidP="0050187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BE04F1">
              <w:rPr>
                <w:color w:val="262626"/>
                <w:sz w:val="20"/>
                <w:szCs w:val="20"/>
              </w:rPr>
              <w:t>Yüksekokulun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belirlediği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esaslar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mazeret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sınavı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color w:val="262626"/>
                <w:sz w:val="20"/>
                <w:szCs w:val="20"/>
              </w:rPr>
              <w:t>yapılır</w:t>
            </w:r>
            <w:proofErr w:type="spellEnd"/>
            <w:r w:rsidRPr="00BE04F1">
              <w:rPr>
                <w:color w:val="262626"/>
                <w:sz w:val="20"/>
                <w:szCs w:val="20"/>
              </w:rPr>
              <w:t>.</w:t>
            </w:r>
          </w:p>
        </w:tc>
      </w:tr>
      <w:tr w:rsidR="00501876" w:rsidRPr="0040357B" w14:paraId="0FB12A28" w14:textId="77777777" w:rsidTr="00501876">
        <w:trPr>
          <w:trHeight w:val="234"/>
        </w:trPr>
        <w:tc>
          <w:tcPr>
            <w:tcW w:w="1561" w:type="dxa"/>
            <w:vMerge/>
            <w:shd w:val="clear" w:color="auto" w:fill="auto"/>
          </w:tcPr>
          <w:p w14:paraId="46C69F82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16" w:type="dxa"/>
            <w:gridSpan w:val="6"/>
            <w:shd w:val="clear" w:color="auto" w:fill="auto"/>
          </w:tcPr>
          <w:p w14:paraId="18F2F3A7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055" w:type="dxa"/>
            <w:gridSpan w:val="2"/>
            <w:shd w:val="clear" w:color="auto" w:fill="auto"/>
          </w:tcPr>
          <w:p w14:paraId="3B7A075D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62" w:type="dxa"/>
            <w:gridSpan w:val="6"/>
            <w:shd w:val="clear" w:color="auto" w:fill="auto"/>
          </w:tcPr>
          <w:p w14:paraId="53794F61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67" w:type="dxa"/>
            <w:gridSpan w:val="8"/>
            <w:shd w:val="clear" w:color="auto" w:fill="auto"/>
          </w:tcPr>
          <w:p w14:paraId="6FE718D9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62767DAD" w14:textId="77777777" w:rsidTr="00501876">
        <w:trPr>
          <w:trHeight w:val="234"/>
        </w:trPr>
        <w:tc>
          <w:tcPr>
            <w:tcW w:w="1561" w:type="dxa"/>
            <w:vMerge/>
            <w:shd w:val="clear" w:color="auto" w:fill="auto"/>
          </w:tcPr>
          <w:p w14:paraId="1AAAF49C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16" w:type="dxa"/>
            <w:gridSpan w:val="6"/>
            <w:shd w:val="clear" w:color="auto" w:fill="auto"/>
          </w:tcPr>
          <w:p w14:paraId="05E4EB93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055" w:type="dxa"/>
            <w:gridSpan w:val="2"/>
            <w:shd w:val="clear" w:color="auto" w:fill="auto"/>
          </w:tcPr>
          <w:p w14:paraId="3A2E1143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62" w:type="dxa"/>
            <w:gridSpan w:val="6"/>
            <w:shd w:val="clear" w:color="auto" w:fill="auto"/>
          </w:tcPr>
          <w:p w14:paraId="14590D49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67" w:type="dxa"/>
            <w:gridSpan w:val="8"/>
            <w:shd w:val="clear" w:color="auto" w:fill="auto"/>
          </w:tcPr>
          <w:p w14:paraId="375F6A1C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1B4456C9" w14:textId="77777777" w:rsidTr="00501876">
        <w:trPr>
          <w:trHeight w:val="234"/>
        </w:trPr>
        <w:tc>
          <w:tcPr>
            <w:tcW w:w="1561" w:type="dxa"/>
            <w:vMerge/>
            <w:shd w:val="clear" w:color="auto" w:fill="auto"/>
          </w:tcPr>
          <w:p w14:paraId="76C036F4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16" w:type="dxa"/>
            <w:gridSpan w:val="6"/>
            <w:shd w:val="clear" w:color="auto" w:fill="auto"/>
          </w:tcPr>
          <w:p w14:paraId="42ED0D88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055" w:type="dxa"/>
            <w:gridSpan w:val="2"/>
            <w:shd w:val="clear" w:color="auto" w:fill="auto"/>
          </w:tcPr>
          <w:p w14:paraId="1B2CED94" w14:textId="77777777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862" w:type="dxa"/>
            <w:gridSpan w:val="6"/>
            <w:shd w:val="clear" w:color="auto" w:fill="auto"/>
          </w:tcPr>
          <w:p w14:paraId="25A31212" w14:textId="77777777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67" w:type="dxa"/>
            <w:gridSpan w:val="8"/>
            <w:shd w:val="clear" w:color="auto" w:fill="auto"/>
          </w:tcPr>
          <w:p w14:paraId="7BF90511" w14:textId="77777777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01876" w:rsidRPr="0040357B" w14:paraId="168E1449" w14:textId="77777777" w:rsidTr="00501876">
        <w:trPr>
          <w:trHeight w:val="234"/>
        </w:trPr>
        <w:tc>
          <w:tcPr>
            <w:tcW w:w="1561" w:type="dxa"/>
            <w:vMerge/>
            <w:shd w:val="clear" w:color="auto" w:fill="auto"/>
          </w:tcPr>
          <w:p w14:paraId="27C22F5E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16" w:type="dxa"/>
            <w:gridSpan w:val="6"/>
            <w:shd w:val="clear" w:color="auto" w:fill="auto"/>
          </w:tcPr>
          <w:p w14:paraId="1674AE8B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055" w:type="dxa"/>
            <w:gridSpan w:val="2"/>
            <w:shd w:val="clear" w:color="auto" w:fill="auto"/>
          </w:tcPr>
          <w:p w14:paraId="1558D9A0" w14:textId="77777777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862" w:type="dxa"/>
            <w:gridSpan w:val="6"/>
            <w:shd w:val="clear" w:color="auto" w:fill="auto"/>
          </w:tcPr>
          <w:p w14:paraId="0CA17B69" w14:textId="77777777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67" w:type="dxa"/>
            <w:gridSpan w:val="8"/>
            <w:shd w:val="clear" w:color="auto" w:fill="auto"/>
          </w:tcPr>
          <w:p w14:paraId="2A082C09" w14:textId="77777777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01876" w:rsidRPr="0040357B" w14:paraId="2CD07CA4" w14:textId="77777777" w:rsidTr="00501876">
        <w:trPr>
          <w:trHeight w:val="234"/>
        </w:trPr>
        <w:tc>
          <w:tcPr>
            <w:tcW w:w="1561" w:type="dxa"/>
            <w:vMerge/>
            <w:shd w:val="clear" w:color="auto" w:fill="auto"/>
          </w:tcPr>
          <w:p w14:paraId="63AD0524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16" w:type="dxa"/>
            <w:gridSpan w:val="6"/>
            <w:shd w:val="clear" w:color="auto" w:fill="auto"/>
          </w:tcPr>
          <w:p w14:paraId="631DDE8E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055" w:type="dxa"/>
            <w:gridSpan w:val="2"/>
            <w:shd w:val="clear" w:color="auto" w:fill="auto"/>
          </w:tcPr>
          <w:p w14:paraId="0BEFDA9C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62" w:type="dxa"/>
            <w:gridSpan w:val="6"/>
            <w:shd w:val="clear" w:color="auto" w:fill="auto"/>
          </w:tcPr>
          <w:p w14:paraId="0BA2512A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67" w:type="dxa"/>
            <w:gridSpan w:val="8"/>
            <w:shd w:val="clear" w:color="auto" w:fill="auto"/>
          </w:tcPr>
          <w:p w14:paraId="6D107E77" w14:textId="77777777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01876" w:rsidRPr="0040357B" w14:paraId="63598F1D" w14:textId="77777777" w:rsidTr="00501876">
        <w:trPr>
          <w:trHeight w:val="234"/>
        </w:trPr>
        <w:tc>
          <w:tcPr>
            <w:tcW w:w="1561" w:type="dxa"/>
            <w:vMerge/>
            <w:shd w:val="clear" w:color="auto" w:fill="auto"/>
          </w:tcPr>
          <w:p w14:paraId="554A5826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16" w:type="dxa"/>
            <w:gridSpan w:val="6"/>
            <w:shd w:val="clear" w:color="auto" w:fill="auto"/>
          </w:tcPr>
          <w:p w14:paraId="34A7396F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055" w:type="dxa"/>
            <w:gridSpan w:val="2"/>
            <w:shd w:val="clear" w:color="auto" w:fill="auto"/>
          </w:tcPr>
          <w:p w14:paraId="0E5318AA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62" w:type="dxa"/>
            <w:gridSpan w:val="6"/>
            <w:shd w:val="clear" w:color="auto" w:fill="auto"/>
          </w:tcPr>
          <w:p w14:paraId="24E5F439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67" w:type="dxa"/>
            <w:gridSpan w:val="8"/>
            <w:shd w:val="clear" w:color="auto" w:fill="auto"/>
          </w:tcPr>
          <w:p w14:paraId="24D6E69B" w14:textId="77777777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01876" w:rsidRPr="0040357B" w14:paraId="3BF44D35" w14:textId="77777777" w:rsidTr="00501876">
        <w:trPr>
          <w:trHeight w:val="234"/>
        </w:trPr>
        <w:tc>
          <w:tcPr>
            <w:tcW w:w="1561" w:type="dxa"/>
            <w:vMerge/>
            <w:shd w:val="clear" w:color="auto" w:fill="auto"/>
          </w:tcPr>
          <w:p w14:paraId="7DD43E52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16" w:type="dxa"/>
            <w:gridSpan w:val="6"/>
            <w:shd w:val="clear" w:color="auto" w:fill="auto"/>
          </w:tcPr>
          <w:p w14:paraId="753582E9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1055" w:type="dxa"/>
            <w:gridSpan w:val="2"/>
            <w:shd w:val="clear" w:color="auto" w:fill="auto"/>
          </w:tcPr>
          <w:p w14:paraId="20EC29DF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862" w:type="dxa"/>
            <w:gridSpan w:val="6"/>
            <w:shd w:val="clear" w:color="auto" w:fill="auto"/>
          </w:tcPr>
          <w:p w14:paraId="1F0F01FE" w14:textId="77777777" w:rsidR="00501876" w:rsidRPr="005A29FF" w:rsidRDefault="00501876" w:rsidP="00501876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67" w:type="dxa"/>
            <w:gridSpan w:val="8"/>
            <w:shd w:val="clear" w:color="auto" w:fill="auto"/>
          </w:tcPr>
          <w:p w14:paraId="1DCC26AC" w14:textId="77777777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01876" w:rsidRPr="0040357B" w14:paraId="0E784748" w14:textId="77777777" w:rsidTr="00501876">
        <w:trPr>
          <w:trHeight w:val="407"/>
        </w:trPr>
        <w:tc>
          <w:tcPr>
            <w:tcW w:w="1561" w:type="dxa"/>
            <w:vMerge/>
            <w:shd w:val="clear" w:color="auto" w:fill="auto"/>
          </w:tcPr>
          <w:p w14:paraId="2642B0FD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16" w:type="dxa"/>
            <w:gridSpan w:val="6"/>
            <w:shd w:val="clear" w:color="auto" w:fill="auto"/>
          </w:tcPr>
          <w:p w14:paraId="18CAC19A" w14:textId="49421C8F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Viz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055" w:type="dxa"/>
            <w:gridSpan w:val="2"/>
            <w:shd w:val="clear" w:color="auto" w:fill="auto"/>
          </w:tcPr>
          <w:p w14:paraId="3571EC5D" w14:textId="34BB8C9E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40</w:t>
            </w:r>
          </w:p>
        </w:tc>
        <w:tc>
          <w:tcPr>
            <w:tcW w:w="1862" w:type="dxa"/>
            <w:gridSpan w:val="6"/>
            <w:shd w:val="clear" w:color="auto" w:fill="auto"/>
          </w:tcPr>
          <w:p w14:paraId="6E858732" w14:textId="233BAC30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Sınav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nasınd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hiç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etişim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arac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z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. </w:t>
            </w:r>
            <w:proofErr w:type="spellStart"/>
            <w:r>
              <w:rPr>
                <w:color w:val="262626"/>
                <w:sz w:val="20"/>
                <w:szCs w:val="20"/>
              </w:rPr>
              <w:t>İlgi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evzuat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kullanımına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zi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verilmes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ilgil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niteliğin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gö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da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uyg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ür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önc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ildirili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  <w:tc>
          <w:tcPr>
            <w:tcW w:w="3367" w:type="dxa"/>
            <w:gridSpan w:val="8"/>
            <w:shd w:val="clear" w:color="auto" w:fill="auto"/>
          </w:tcPr>
          <w:p w14:paraId="13A07A16" w14:textId="2AEDF265" w:rsidR="00501876" w:rsidRDefault="00501876" w:rsidP="0050187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color w:val="262626"/>
                <w:sz w:val="20"/>
                <w:szCs w:val="20"/>
              </w:rPr>
              <w:t>Yüksekokulun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belirlediği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esaslar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çerçevesinde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mazeret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sınavı</w:t>
            </w:r>
            <w:proofErr w:type="spellEnd"/>
            <w:r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262626"/>
                <w:sz w:val="20"/>
                <w:szCs w:val="20"/>
              </w:rPr>
              <w:t>yapılır</w:t>
            </w:r>
            <w:proofErr w:type="spellEnd"/>
            <w:r>
              <w:rPr>
                <w:color w:val="262626"/>
                <w:sz w:val="20"/>
                <w:szCs w:val="20"/>
              </w:rPr>
              <w:t>.</w:t>
            </w:r>
          </w:p>
        </w:tc>
      </w:tr>
      <w:tr w:rsidR="00501876" w:rsidRPr="0040357B" w14:paraId="7EE3AF7B" w14:textId="77777777" w:rsidTr="00EC3CE4">
        <w:trPr>
          <w:trHeight w:val="407"/>
        </w:trPr>
        <w:tc>
          <w:tcPr>
            <w:tcW w:w="1561" w:type="dxa"/>
            <w:vMerge/>
            <w:shd w:val="clear" w:color="auto" w:fill="auto"/>
          </w:tcPr>
          <w:p w14:paraId="37534BDB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11" w:type="dxa"/>
            <w:gridSpan w:val="7"/>
            <w:shd w:val="clear" w:color="auto" w:fill="auto"/>
          </w:tcPr>
          <w:p w14:paraId="1191DAF7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84" w:type="dxa"/>
            <w:gridSpan w:val="16"/>
            <w:shd w:val="clear" w:color="auto" w:fill="auto"/>
          </w:tcPr>
          <w:p w14:paraId="2389F75F" w14:textId="77777777" w:rsidR="00501876" w:rsidRPr="00ED1457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501876" w:rsidRPr="0040357B" w14:paraId="3EA4C686" w14:textId="77777777" w:rsidTr="00EC3CE4">
        <w:trPr>
          <w:trHeight w:val="407"/>
        </w:trPr>
        <w:tc>
          <w:tcPr>
            <w:tcW w:w="1561" w:type="dxa"/>
            <w:shd w:val="clear" w:color="auto" w:fill="auto"/>
          </w:tcPr>
          <w:p w14:paraId="7FCFF5D2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95" w:type="dxa"/>
            <w:gridSpan w:val="23"/>
            <w:shd w:val="clear" w:color="auto" w:fill="auto"/>
          </w:tcPr>
          <w:p w14:paraId="6816681B" w14:textId="58F62B71" w:rsidR="00501876" w:rsidRPr="00BE04F1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BE04F1">
              <w:rPr>
                <w:sz w:val="20"/>
                <w:szCs w:val="20"/>
              </w:rPr>
              <w:t>Öğrenim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çıktılarında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belirlenen</w:t>
            </w:r>
            <w:proofErr w:type="spellEnd"/>
            <w:r w:rsidRPr="00BE04F1">
              <w:rPr>
                <w:sz w:val="20"/>
                <w:szCs w:val="20"/>
              </w:rPr>
              <w:t xml:space="preserve"> her </w:t>
            </w:r>
            <w:proofErr w:type="spellStart"/>
            <w:r w:rsidRPr="00BE04F1">
              <w:rPr>
                <w:sz w:val="20"/>
                <w:szCs w:val="20"/>
              </w:rPr>
              <w:t>ders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konusu</w:t>
            </w:r>
            <w:proofErr w:type="spellEnd"/>
            <w:r w:rsidRPr="00BE04F1">
              <w:rPr>
                <w:sz w:val="20"/>
                <w:szCs w:val="20"/>
              </w:rPr>
              <w:t xml:space="preserve">, </w:t>
            </w:r>
            <w:proofErr w:type="spellStart"/>
            <w:r w:rsidRPr="00BE04F1">
              <w:rPr>
                <w:sz w:val="20"/>
                <w:szCs w:val="20"/>
              </w:rPr>
              <w:t>vize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ve</w:t>
            </w:r>
            <w:proofErr w:type="spellEnd"/>
            <w:r w:rsidRPr="00BE04F1">
              <w:rPr>
                <w:sz w:val="20"/>
                <w:szCs w:val="20"/>
              </w:rPr>
              <w:t xml:space="preserve"> final </w:t>
            </w:r>
            <w:proofErr w:type="spellStart"/>
            <w:r w:rsidRPr="00BE04F1">
              <w:rPr>
                <w:sz w:val="20"/>
                <w:szCs w:val="20"/>
              </w:rPr>
              <w:t>sınavları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ile</w:t>
            </w:r>
            <w:proofErr w:type="spellEnd"/>
            <w:r w:rsidRPr="00BE04F1">
              <w:rPr>
                <w:sz w:val="20"/>
                <w:szCs w:val="20"/>
              </w:rPr>
              <w:t xml:space="preserve"> test </w:t>
            </w:r>
            <w:proofErr w:type="spellStart"/>
            <w:r w:rsidRPr="00BE04F1">
              <w:rPr>
                <w:sz w:val="20"/>
                <w:szCs w:val="20"/>
              </w:rPr>
              <w:t>edilir</w:t>
            </w:r>
            <w:proofErr w:type="spellEnd"/>
            <w:r w:rsidRPr="00BE04F1">
              <w:rPr>
                <w:sz w:val="20"/>
                <w:szCs w:val="20"/>
              </w:rPr>
              <w:t xml:space="preserve">. Her </w:t>
            </w:r>
            <w:proofErr w:type="spellStart"/>
            <w:r w:rsidRPr="00BE04F1">
              <w:rPr>
                <w:sz w:val="20"/>
                <w:szCs w:val="20"/>
              </w:rPr>
              <w:t>öğrenim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metoduna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verilen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ağırlıklarla</w:t>
            </w:r>
            <w:proofErr w:type="spellEnd"/>
            <w:r w:rsidRPr="00BE04F1">
              <w:rPr>
                <w:sz w:val="20"/>
                <w:szCs w:val="20"/>
              </w:rPr>
              <w:t xml:space="preserve">, her </w:t>
            </w:r>
            <w:proofErr w:type="spellStart"/>
            <w:r w:rsidRPr="00BE04F1">
              <w:rPr>
                <w:sz w:val="20"/>
                <w:szCs w:val="20"/>
              </w:rPr>
              <w:t>öğrencinin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ağırlıklı</w:t>
            </w:r>
            <w:proofErr w:type="spellEnd"/>
            <w:r w:rsidRPr="00BE04F1">
              <w:rPr>
                <w:sz w:val="20"/>
                <w:szCs w:val="20"/>
              </w:rPr>
              <w:t xml:space="preserve"> not </w:t>
            </w:r>
            <w:proofErr w:type="spellStart"/>
            <w:r w:rsidRPr="00BE04F1">
              <w:rPr>
                <w:sz w:val="20"/>
                <w:szCs w:val="20"/>
              </w:rPr>
              <w:t>ortalaması</w:t>
            </w:r>
            <w:proofErr w:type="spellEnd"/>
            <w:r w:rsidRPr="00BE04F1">
              <w:rPr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sz w:val="20"/>
                <w:szCs w:val="20"/>
              </w:rPr>
              <w:t>hesaplanacaktır</w:t>
            </w:r>
            <w:proofErr w:type="spellEnd"/>
            <w:r w:rsidRPr="00BE04F1">
              <w:rPr>
                <w:sz w:val="20"/>
                <w:szCs w:val="20"/>
              </w:rPr>
              <w:t>.</w:t>
            </w:r>
          </w:p>
        </w:tc>
      </w:tr>
      <w:tr w:rsidR="00501876" w:rsidRPr="0040357B" w14:paraId="65D85329" w14:textId="77777777" w:rsidTr="00EC3CE4">
        <w:trPr>
          <w:trHeight w:val="407"/>
        </w:trPr>
        <w:tc>
          <w:tcPr>
            <w:tcW w:w="1561" w:type="dxa"/>
            <w:shd w:val="clear" w:color="auto" w:fill="auto"/>
          </w:tcPr>
          <w:p w14:paraId="5260E00A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lastRenderedPageBreak/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95" w:type="dxa"/>
            <w:gridSpan w:val="23"/>
            <w:shd w:val="clear" w:color="auto" w:fill="auto"/>
          </w:tcPr>
          <w:p w14:paraId="4AE5D8A8" w14:textId="77777777" w:rsidR="00501876" w:rsidRPr="008A22EA" w:rsidRDefault="00501876" w:rsidP="0050187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Notlamada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toplam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bir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ara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sınav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ve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bir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final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sınavı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kullanılır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.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Sınavlardan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alınabilecek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en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fazla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puanlar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şöyledir</w:t>
            </w:r>
            <w:proofErr w:type="spellEnd"/>
            <w:r w:rsidRPr="008A22EA">
              <w:rPr>
                <w:i/>
                <w:color w:val="262626" w:themeColor="text1" w:themeTint="D9"/>
                <w:sz w:val="20"/>
                <w:szCs w:val="20"/>
              </w:rPr>
              <w:t>:</w:t>
            </w:r>
            <w:r w:rsidRPr="008A22EA">
              <w:rPr>
                <w:sz w:val="20"/>
                <w:szCs w:val="20"/>
              </w:rPr>
              <w:t xml:space="preserve"> </w:t>
            </w:r>
          </w:p>
          <w:tbl>
            <w:tblPr>
              <w:tblStyle w:val="TabloKlavuzu"/>
              <w:tblpPr w:leftFromText="141" w:rightFromText="141" w:vertAnchor="text" w:horzAnchor="margin" w:tblpY="10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17"/>
              <w:gridCol w:w="1360"/>
              <w:gridCol w:w="1361"/>
              <w:gridCol w:w="1230"/>
            </w:tblGrid>
            <w:tr w:rsidR="00501876" w:rsidRPr="008A22EA" w14:paraId="36EAFCFA" w14:textId="77777777" w:rsidTr="008D01FD">
              <w:tc>
                <w:tcPr>
                  <w:tcW w:w="1417" w:type="dxa"/>
                </w:tcPr>
                <w:p w14:paraId="6EB57906" w14:textId="77777777" w:rsidR="00501876" w:rsidRPr="008A22EA" w:rsidRDefault="00501876" w:rsidP="00501876">
                  <w:pPr>
                    <w:spacing w:before="20" w:after="20"/>
                    <w:rPr>
                      <w:b/>
                      <w:sz w:val="18"/>
                      <w:szCs w:val="18"/>
                    </w:rPr>
                  </w:pPr>
                  <w:proofErr w:type="spellStart"/>
                  <w:r w:rsidRPr="008A22EA">
                    <w:rPr>
                      <w:b/>
                      <w:sz w:val="18"/>
                      <w:szCs w:val="18"/>
                    </w:rPr>
                    <w:t>Değerlendirme</w:t>
                  </w:r>
                  <w:proofErr w:type="spellEnd"/>
                </w:p>
              </w:tc>
              <w:tc>
                <w:tcPr>
                  <w:tcW w:w="1360" w:type="dxa"/>
                </w:tcPr>
                <w:p w14:paraId="42F0CCC5" w14:textId="77777777" w:rsidR="00501876" w:rsidRPr="008A22EA" w:rsidRDefault="00501876" w:rsidP="00501876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proofErr w:type="spellStart"/>
                  <w:r w:rsidRPr="008A22EA">
                    <w:rPr>
                      <w:sz w:val="18"/>
                      <w:szCs w:val="18"/>
                    </w:rPr>
                    <w:t>Arasınav</w:t>
                  </w:r>
                  <w:proofErr w:type="spellEnd"/>
                  <w:r w:rsidRPr="008A22EA">
                    <w:rPr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361" w:type="dxa"/>
                </w:tcPr>
                <w:p w14:paraId="2AEC897E" w14:textId="77777777" w:rsidR="00501876" w:rsidRPr="008A22EA" w:rsidRDefault="00501876" w:rsidP="00501876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 w:rsidRPr="008A22EA">
                    <w:rPr>
                      <w:sz w:val="18"/>
                      <w:szCs w:val="18"/>
                    </w:rPr>
                    <w:t xml:space="preserve">Final </w:t>
                  </w:r>
                  <w:proofErr w:type="spellStart"/>
                  <w:r w:rsidRPr="008A22EA">
                    <w:rPr>
                      <w:sz w:val="18"/>
                      <w:szCs w:val="18"/>
                    </w:rPr>
                    <w:t>Sınavı</w:t>
                  </w:r>
                  <w:proofErr w:type="spellEnd"/>
                </w:p>
              </w:tc>
              <w:tc>
                <w:tcPr>
                  <w:tcW w:w="1230" w:type="dxa"/>
                </w:tcPr>
                <w:p w14:paraId="4F637E24" w14:textId="77777777" w:rsidR="00501876" w:rsidRPr="008A22EA" w:rsidRDefault="00501876" w:rsidP="00501876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 w:rsidRPr="008A22EA">
                    <w:rPr>
                      <w:sz w:val="18"/>
                      <w:szCs w:val="18"/>
                    </w:rPr>
                    <w:t>TOPLAM</w:t>
                  </w:r>
                </w:p>
              </w:tc>
            </w:tr>
            <w:tr w:rsidR="00501876" w:rsidRPr="008A22EA" w14:paraId="4334CC5F" w14:textId="77777777" w:rsidTr="008D01FD">
              <w:tc>
                <w:tcPr>
                  <w:tcW w:w="1417" w:type="dxa"/>
                </w:tcPr>
                <w:p w14:paraId="6FF7CAC0" w14:textId="77777777" w:rsidR="00501876" w:rsidRPr="008A22EA" w:rsidRDefault="00501876" w:rsidP="00501876">
                  <w:pPr>
                    <w:spacing w:before="20" w:after="20"/>
                    <w:rPr>
                      <w:b/>
                      <w:sz w:val="18"/>
                      <w:szCs w:val="18"/>
                    </w:rPr>
                  </w:pPr>
                  <w:proofErr w:type="spellStart"/>
                  <w:r w:rsidRPr="008A22EA">
                    <w:rPr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1360" w:type="dxa"/>
                </w:tcPr>
                <w:p w14:paraId="102A0FFA" w14:textId="77777777" w:rsidR="00501876" w:rsidRPr="008A22EA" w:rsidRDefault="00501876" w:rsidP="00501876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 w:rsidRPr="008A22EA">
                    <w:rPr>
                      <w:sz w:val="18"/>
                      <w:szCs w:val="18"/>
                    </w:rPr>
                    <w:t>40</w:t>
                  </w:r>
                </w:p>
              </w:tc>
              <w:tc>
                <w:tcPr>
                  <w:tcW w:w="1361" w:type="dxa"/>
                </w:tcPr>
                <w:p w14:paraId="38B3B6C6" w14:textId="77777777" w:rsidR="00501876" w:rsidRPr="008A22EA" w:rsidRDefault="00501876" w:rsidP="00501876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 w:rsidRPr="008A22EA">
                    <w:rPr>
                      <w:sz w:val="18"/>
                      <w:szCs w:val="18"/>
                    </w:rPr>
                    <w:t>60</w:t>
                  </w:r>
                </w:p>
              </w:tc>
              <w:tc>
                <w:tcPr>
                  <w:tcW w:w="1230" w:type="dxa"/>
                </w:tcPr>
                <w:p w14:paraId="6177924F" w14:textId="77777777" w:rsidR="00501876" w:rsidRPr="008A22EA" w:rsidRDefault="00501876" w:rsidP="00501876">
                  <w:pPr>
                    <w:spacing w:before="20" w:after="20"/>
                    <w:jc w:val="center"/>
                    <w:rPr>
                      <w:sz w:val="18"/>
                      <w:szCs w:val="18"/>
                    </w:rPr>
                  </w:pPr>
                  <w:r w:rsidRPr="008A22EA">
                    <w:rPr>
                      <w:sz w:val="18"/>
                      <w:szCs w:val="18"/>
                    </w:rPr>
                    <w:t>100</w:t>
                  </w:r>
                </w:p>
              </w:tc>
            </w:tr>
          </w:tbl>
          <w:p w14:paraId="5B913306" w14:textId="77777777" w:rsidR="00501876" w:rsidRPr="008A22EA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  <w:p w14:paraId="6C5F5733" w14:textId="77777777" w:rsidR="00501876" w:rsidRPr="008A22EA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  <w:p w14:paraId="20A1408E" w14:textId="77777777" w:rsidR="00501876" w:rsidRPr="008A22EA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  <w:p w14:paraId="710DF23C" w14:textId="77777777" w:rsidR="00501876" w:rsidRPr="00BE04F1" w:rsidRDefault="00501876" w:rsidP="0050187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Toplam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puanın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harf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notu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karşılığı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aşağıdaki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tablo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kullanılarak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proofErr w:type="spellStart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belirlenir</w:t>
            </w:r>
            <w:proofErr w:type="spellEnd"/>
            <w:r w:rsidRPr="00BE04F1">
              <w:rPr>
                <w:i/>
                <w:color w:val="262626" w:themeColor="text1" w:themeTint="D9"/>
                <w:sz w:val="20"/>
                <w:szCs w:val="20"/>
              </w:rPr>
              <w:t>:</w:t>
            </w:r>
          </w:p>
          <w:tbl>
            <w:tblPr>
              <w:tblW w:w="8549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361"/>
              <w:gridCol w:w="798"/>
              <w:gridCol w:w="640"/>
              <w:gridCol w:w="641"/>
              <w:gridCol w:w="642"/>
              <w:gridCol w:w="641"/>
              <w:gridCol w:w="642"/>
              <w:gridCol w:w="641"/>
              <w:gridCol w:w="642"/>
              <w:gridCol w:w="641"/>
              <w:gridCol w:w="642"/>
              <w:gridCol w:w="618"/>
            </w:tblGrid>
            <w:tr w:rsidR="00501876" w:rsidRPr="008A22EA" w14:paraId="745D5439" w14:textId="797DCBF0" w:rsidTr="005677E1">
              <w:tc>
                <w:tcPr>
                  <w:tcW w:w="13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F12D844" w14:textId="77777777" w:rsidR="00501876" w:rsidRPr="008A22EA" w:rsidRDefault="00501876" w:rsidP="00501876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>Toplam</w:t>
                  </w:r>
                  <w:proofErr w:type="spellEnd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>Puan</w:t>
                  </w:r>
                  <w:proofErr w:type="spellEnd"/>
                </w:p>
              </w:tc>
              <w:tc>
                <w:tcPr>
                  <w:tcW w:w="79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0FF74E8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6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334B7B4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94-85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87862E9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D775B7C" w14:textId="0BA65D0F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6FD91E4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74-65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8D2BC9B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79A6BFC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A2D8F1F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0D8534F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49-45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600B645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44-40</w:t>
                  </w:r>
                </w:p>
              </w:tc>
              <w:tc>
                <w:tcPr>
                  <w:tcW w:w="6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A05B663" w14:textId="3411B83B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39-0</w:t>
                  </w:r>
                </w:p>
              </w:tc>
            </w:tr>
            <w:tr w:rsidR="00501876" w:rsidRPr="008A22EA" w14:paraId="52B01652" w14:textId="7832EC12" w:rsidTr="005677E1">
              <w:tc>
                <w:tcPr>
                  <w:tcW w:w="136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B7502C6" w14:textId="77777777" w:rsidR="00501876" w:rsidRPr="008A22EA" w:rsidRDefault="00501876" w:rsidP="00501876">
                  <w:pPr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proofErr w:type="spellStart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>Harf</w:t>
                  </w:r>
                  <w:proofErr w:type="spellEnd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8A22EA">
                    <w:rPr>
                      <w:rFonts w:ascii="Times" w:hAnsi="Times" w:cs="Arial"/>
                      <w:b/>
                      <w:sz w:val="18"/>
                      <w:szCs w:val="18"/>
                    </w:rPr>
                    <w:t>Notu</w:t>
                  </w:r>
                  <w:proofErr w:type="spellEnd"/>
                </w:p>
              </w:tc>
              <w:tc>
                <w:tcPr>
                  <w:tcW w:w="79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2F82758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50A2466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1233733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F094059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0F65F3D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6B08259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C856C59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59A47E8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64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AC56440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64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1A3C458" w14:textId="77777777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 w:rsidRPr="008A22EA"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  <w:tc>
                <w:tcPr>
                  <w:tcW w:w="61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54977542" w14:textId="6D0FB95E" w:rsidR="00501876" w:rsidRPr="008A22EA" w:rsidRDefault="00501876" w:rsidP="00501876">
                  <w:pPr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F</w:t>
                  </w:r>
                </w:p>
              </w:tc>
            </w:tr>
          </w:tbl>
          <w:p w14:paraId="697FC5E8" w14:textId="77777777" w:rsidR="00501876" w:rsidRDefault="00501876" w:rsidP="00501876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01876" w:rsidRPr="0040357B" w14:paraId="3550DC91" w14:textId="77777777" w:rsidTr="00501876">
        <w:trPr>
          <w:trHeight w:val="135"/>
        </w:trPr>
        <w:tc>
          <w:tcPr>
            <w:tcW w:w="1561" w:type="dxa"/>
            <w:vMerge w:val="restart"/>
            <w:shd w:val="clear" w:color="auto" w:fill="auto"/>
          </w:tcPr>
          <w:p w14:paraId="36FB2BBB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352610BD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716" w:type="dxa"/>
            <w:gridSpan w:val="13"/>
            <w:shd w:val="clear" w:color="auto" w:fill="auto"/>
          </w:tcPr>
          <w:p w14:paraId="105CE87F" w14:textId="77777777" w:rsidR="00501876" w:rsidRPr="00D47D24" w:rsidRDefault="00501876" w:rsidP="0050187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52" w:type="dxa"/>
            <w:gridSpan w:val="2"/>
            <w:shd w:val="clear" w:color="auto" w:fill="auto"/>
          </w:tcPr>
          <w:p w14:paraId="57500EB3" w14:textId="77777777" w:rsidR="00501876" w:rsidRPr="00D47D24" w:rsidRDefault="00501876" w:rsidP="00501876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501876" w:rsidRPr="0040357B" w14:paraId="6937EF7C" w14:textId="77777777" w:rsidTr="00EC3CE4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7A2A83F5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95" w:type="dxa"/>
            <w:gridSpan w:val="23"/>
            <w:shd w:val="clear" w:color="auto" w:fill="F2F2F2"/>
          </w:tcPr>
          <w:p w14:paraId="4C1553AD" w14:textId="77777777" w:rsidR="00501876" w:rsidRPr="005A29FF" w:rsidRDefault="00501876" w:rsidP="00501876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01876" w:rsidRPr="0040357B" w14:paraId="29CA4224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21EB4782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0D2DE4E8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716" w:type="dxa"/>
            <w:gridSpan w:val="13"/>
            <w:shd w:val="clear" w:color="auto" w:fill="auto"/>
          </w:tcPr>
          <w:p w14:paraId="34B35C3E" w14:textId="13469C0F" w:rsidR="00501876" w:rsidRPr="001D4508" w:rsidRDefault="00501876" w:rsidP="00501876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8A22EA">
              <w:rPr>
                <w:sz w:val="20"/>
                <w:szCs w:val="18"/>
              </w:rPr>
              <w:t>Ders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konuları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tahtaya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yazarak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anlatılır</w:t>
            </w:r>
            <w:proofErr w:type="spellEnd"/>
            <w:r w:rsidRPr="008A22EA">
              <w:rPr>
                <w:sz w:val="20"/>
                <w:szCs w:val="18"/>
              </w:rPr>
              <w:t xml:space="preserve">. </w:t>
            </w:r>
            <w:proofErr w:type="spellStart"/>
            <w:r w:rsidRPr="008A22EA">
              <w:rPr>
                <w:sz w:val="20"/>
                <w:szCs w:val="18"/>
              </w:rPr>
              <w:t>Öğrenimi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pekiştirmek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için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ders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sırasında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örnek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sorular</w:t>
            </w:r>
            <w:proofErr w:type="spellEnd"/>
            <w:r w:rsidRPr="008A22EA">
              <w:rPr>
                <w:sz w:val="20"/>
                <w:szCs w:val="18"/>
              </w:rPr>
              <w:t xml:space="preserve"> </w:t>
            </w:r>
            <w:proofErr w:type="spellStart"/>
            <w:r w:rsidRPr="008A22EA">
              <w:rPr>
                <w:sz w:val="20"/>
                <w:szCs w:val="18"/>
              </w:rPr>
              <w:t>çözülür</w:t>
            </w:r>
            <w:proofErr w:type="spellEnd"/>
            <w:r w:rsidRPr="008A22EA">
              <w:rPr>
                <w:sz w:val="20"/>
                <w:szCs w:val="18"/>
              </w:rPr>
              <w:t>.</w:t>
            </w:r>
          </w:p>
        </w:tc>
        <w:tc>
          <w:tcPr>
            <w:tcW w:w="952" w:type="dxa"/>
            <w:gridSpan w:val="2"/>
            <w:shd w:val="clear" w:color="auto" w:fill="auto"/>
          </w:tcPr>
          <w:p w14:paraId="5FE686B2" w14:textId="48051DA7" w:rsidR="00501876" w:rsidRPr="005A29FF" w:rsidRDefault="00D70D9B" w:rsidP="0050187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*13: 39</w:t>
            </w:r>
          </w:p>
        </w:tc>
      </w:tr>
      <w:tr w:rsidR="00501876" w:rsidRPr="0040357B" w14:paraId="745F3B11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4F5832FF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96" w:type="dxa"/>
            <w:gridSpan w:val="4"/>
            <w:shd w:val="clear" w:color="auto" w:fill="auto"/>
          </w:tcPr>
          <w:p w14:paraId="3882302C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716" w:type="dxa"/>
            <w:gridSpan w:val="13"/>
            <w:shd w:val="clear" w:color="auto" w:fill="auto"/>
          </w:tcPr>
          <w:p w14:paraId="757EDD66" w14:textId="77777777" w:rsidR="00501876" w:rsidRPr="001D4508" w:rsidRDefault="00501876" w:rsidP="0050187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2" w:type="dxa"/>
            <w:gridSpan w:val="2"/>
            <w:shd w:val="clear" w:color="auto" w:fill="auto"/>
          </w:tcPr>
          <w:p w14:paraId="1F0094F5" w14:textId="77777777" w:rsidR="00501876" w:rsidRPr="005A29FF" w:rsidRDefault="00501876" w:rsidP="0050187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38361EBA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0469E0A2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35D49DCF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16" w:type="dxa"/>
            <w:gridSpan w:val="13"/>
            <w:shd w:val="clear" w:color="auto" w:fill="auto"/>
          </w:tcPr>
          <w:p w14:paraId="38B6E80A" w14:textId="77777777" w:rsidR="00501876" w:rsidRPr="001D4508" w:rsidRDefault="00501876" w:rsidP="0050187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2" w:type="dxa"/>
            <w:gridSpan w:val="2"/>
            <w:shd w:val="clear" w:color="auto" w:fill="auto"/>
          </w:tcPr>
          <w:p w14:paraId="5BF0994E" w14:textId="77777777" w:rsidR="00501876" w:rsidRPr="005A29FF" w:rsidRDefault="00501876" w:rsidP="0050187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2AE4D65E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0F4593CC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71E41E42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16" w:type="dxa"/>
            <w:gridSpan w:val="13"/>
            <w:shd w:val="clear" w:color="auto" w:fill="auto"/>
          </w:tcPr>
          <w:p w14:paraId="5769D15F" w14:textId="77777777" w:rsidR="00501876" w:rsidRPr="001D4508" w:rsidRDefault="00501876" w:rsidP="0050187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2" w:type="dxa"/>
            <w:gridSpan w:val="2"/>
            <w:shd w:val="clear" w:color="auto" w:fill="auto"/>
          </w:tcPr>
          <w:p w14:paraId="11920C0C" w14:textId="77777777" w:rsidR="00501876" w:rsidRPr="005A29FF" w:rsidRDefault="00501876" w:rsidP="0050187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740D94DE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28009BDB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4103D7FA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716" w:type="dxa"/>
            <w:gridSpan w:val="13"/>
            <w:shd w:val="clear" w:color="auto" w:fill="auto"/>
          </w:tcPr>
          <w:p w14:paraId="4B817879" w14:textId="29FBF3F0" w:rsidR="00501876" w:rsidRPr="001D4508" w:rsidRDefault="00501876" w:rsidP="0050187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2" w:type="dxa"/>
            <w:gridSpan w:val="2"/>
            <w:shd w:val="clear" w:color="auto" w:fill="auto"/>
          </w:tcPr>
          <w:p w14:paraId="40F78DF4" w14:textId="2BD52142" w:rsidR="00501876" w:rsidRPr="005A29FF" w:rsidRDefault="00501876" w:rsidP="0050187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4EB56882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4814F093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416C4D55" w14:textId="77777777" w:rsidR="00501876" w:rsidRPr="001D4508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716" w:type="dxa"/>
            <w:gridSpan w:val="13"/>
            <w:shd w:val="clear" w:color="auto" w:fill="auto"/>
          </w:tcPr>
          <w:p w14:paraId="72DFA00D" w14:textId="77777777" w:rsidR="00501876" w:rsidRPr="001D4508" w:rsidRDefault="00501876" w:rsidP="0050187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2" w:type="dxa"/>
            <w:gridSpan w:val="2"/>
            <w:shd w:val="clear" w:color="auto" w:fill="auto"/>
          </w:tcPr>
          <w:p w14:paraId="080BFB54" w14:textId="77777777" w:rsidR="00501876" w:rsidRPr="005A29FF" w:rsidRDefault="00501876" w:rsidP="0050187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72041BF3" w14:textId="77777777" w:rsidTr="00EC3CE4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20771666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95" w:type="dxa"/>
            <w:gridSpan w:val="23"/>
            <w:shd w:val="clear" w:color="auto" w:fill="F2F2F2"/>
          </w:tcPr>
          <w:p w14:paraId="13A3125C" w14:textId="77777777" w:rsidR="00501876" w:rsidRPr="005A29FF" w:rsidRDefault="00501876" w:rsidP="00501876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01876" w:rsidRPr="0040357B" w14:paraId="152ACFC7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22B132E3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4BFDF6F1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716" w:type="dxa"/>
            <w:gridSpan w:val="13"/>
            <w:shd w:val="clear" w:color="auto" w:fill="auto"/>
          </w:tcPr>
          <w:p w14:paraId="68F74B0D" w14:textId="77777777" w:rsidR="00501876" w:rsidRPr="008A4550" w:rsidRDefault="00501876" w:rsidP="0050187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2" w:type="dxa"/>
            <w:gridSpan w:val="2"/>
            <w:shd w:val="clear" w:color="auto" w:fill="auto"/>
          </w:tcPr>
          <w:p w14:paraId="720717D9" w14:textId="77777777" w:rsidR="00501876" w:rsidRPr="005A29FF" w:rsidRDefault="00501876" w:rsidP="0050187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4E33474F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2671C728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63527B8E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716" w:type="dxa"/>
            <w:gridSpan w:val="13"/>
            <w:shd w:val="clear" w:color="auto" w:fill="auto"/>
          </w:tcPr>
          <w:p w14:paraId="6E5AE674" w14:textId="77777777" w:rsidR="00501876" w:rsidRPr="008A4550" w:rsidRDefault="00501876" w:rsidP="0050187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2" w:type="dxa"/>
            <w:gridSpan w:val="2"/>
            <w:shd w:val="clear" w:color="auto" w:fill="auto"/>
          </w:tcPr>
          <w:p w14:paraId="3047D140" w14:textId="77777777" w:rsidR="00501876" w:rsidRPr="005A29FF" w:rsidRDefault="00501876" w:rsidP="0050187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1898B98A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20439158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3505CC69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16" w:type="dxa"/>
            <w:gridSpan w:val="13"/>
            <w:shd w:val="clear" w:color="auto" w:fill="auto"/>
          </w:tcPr>
          <w:p w14:paraId="3A7FA04D" w14:textId="5A9AE832" w:rsidR="00501876" w:rsidRPr="008A4550" w:rsidRDefault="00501876" w:rsidP="00501876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nciler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önderil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ateryal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alışılmas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nce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özülmesi</w:t>
            </w:r>
            <w:proofErr w:type="spellEnd"/>
          </w:p>
        </w:tc>
        <w:tc>
          <w:tcPr>
            <w:tcW w:w="952" w:type="dxa"/>
            <w:gridSpan w:val="2"/>
            <w:shd w:val="clear" w:color="auto" w:fill="auto"/>
          </w:tcPr>
          <w:p w14:paraId="4D3580BD" w14:textId="3D728067" w:rsidR="00501876" w:rsidRPr="005A29FF" w:rsidRDefault="00D70D9B" w:rsidP="0050187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50</w:t>
            </w:r>
          </w:p>
        </w:tc>
      </w:tr>
      <w:tr w:rsidR="00501876" w:rsidRPr="0040357B" w14:paraId="657E92B2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3612A5AC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034B1D63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716" w:type="dxa"/>
            <w:gridSpan w:val="13"/>
            <w:shd w:val="clear" w:color="auto" w:fill="auto"/>
          </w:tcPr>
          <w:p w14:paraId="73B30566" w14:textId="03CAA5DA" w:rsidR="00501876" w:rsidRPr="008A4550" w:rsidRDefault="00501876" w:rsidP="00501876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ğretilenler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nav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</w:p>
        </w:tc>
        <w:tc>
          <w:tcPr>
            <w:tcW w:w="952" w:type="dxa"/>
            <w:gridSpan w:val="2"/>
            <w:shd w:val="clear" w:color="auto" w:fill="auto"/>
          </w:tcPr>
          <w:p w14:paraId="35E3213B" w14:textId="62482E0E" w:rsidR="00501876" w:rsidRPr="005A29FF" w:rsidRDefault="00D70D9B" w:rsidP="0050187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91</w:t>
            </w:r>
          </w:p>
        </w:tc>
      </w:tr>
      <w:tr w:rsidR="00501876" w:rsidRPr="0040357B" w14:paraId="6757941C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43CEB4B2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77CC0859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716" w:type="dxa"/>
            <w:gridSpan w:val="13"/>
            <w:shd w:val="clear" w:color="auto" w:fill="auto"/>
          </w:tcPr>
          <w:p w14:paraId="6969280E" w14:textId="77777777" w:rsidR="00501876" w:rsidRPr="008A4550" w:rsidRDefault="00501876" w:rsidP="0050187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2" w:type="dxa"/>
            <w:gridSpan w:val="2"/>
            <w:shd w:val="clear" w:color="auto" w:fill="auto"/>
          </w:tcPr>
          <w:p w14:paraId="02328651" w14:textId="77777777" w:rsidR="00501876" w:rsidRPr="005A29FF" w:rsidRDefault="00501876" w:rsidP="0050187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0BB45872" w14:textId="77777777" w:rsidTr="00501876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25D9E957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96" w:type="dxa"/>
            <w:gridSpan w:val="4"/>
            <w:shd w:val="clear" w:color="auto" w:fill="auto"/>
          </w:tcPr>
          <w:p w14:paraId="3A125D92" w14:textId="77777777" w:rsidR="00501876" w:rsidRPr="008A4550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716" w:type="dxa"/>
            <w:gridSpan w:val="13"/>
            <w:shd w:val="clear" w:color="auto" w:fill="auto"/>
          </w:tcPr>
          <w:p w14:paraId="6D9C84A0" w14:textId="77777777" w:rsidR="00501876" w:rsidRPr="008A4550" w:rsidRDefault="00501876" w:rsidP="00501876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52" w:type="dxa"/>
            <w:gridSpan w:val="2"/>
            <w:shd w:val="clear" w:color="auto" w:fill="auto"/>
          </w:tcPr>
          <w:p w14:paraId="2898DF1E" w14:textId="77777777" w:rsidR="00501876" w:rsidRPr="005A29FF" w:rsidRDefault="00501876" w:rsidP="0050187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29F73AC4" w14:textId="77777777" w:rsidTr="00EC3CE4">
        <w:trPr>
          <w:trHeight w:val="126"/>
        </w:trPr>
        <w:tc>
          <w:tcPr>
            <w:tcW w:w="1561" w:type="dxa"/>
            <w:vMerge/>
            <w:shd w:val="clear" w:color="auto" w:fill="auto"/>
          </w:tcPr>
          <w:p w14:paraId="20B1B906" w14:textId="77777777" w:rsidR="00501876" w:rsidRPr="00FD215A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14:paraId="5D13EA14" w14:textId="77777777" w:rsidR="00501876" w:rsidRPr="005A29FF" w:rsidRDefault="00501876" w:rsidP="0050187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68" w:type="dxa"/>
            <w:gridSpan w:val="15"/>
            <w:shd w:val="clear" w:color="auto" w:fill="auto"/>
          </w:tcPr>
          <w:p w14:paraId="6007E55E" w14:textId="097BF7CA" w:rsidR="00501876" w:rsidRPr="005A29FF" w:rsidRDefault="00D70D9B" w:rsidP="00501876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80</w:t>
            </w:r>
          </w:p>
        </w:tc>
      </w:tr>
      <w:tr w:rsidR="00501876" w:rsidRPr="0040357B" w14:paraId="789986E7" w14:textId="77777777" w:rsidTr="005A29FF">
        <w:trPr>
          <w:trHeight w:val="115"/>
        </w:trPr>
        <w:tc>
          <w:tcPr>
            <w:tcW w:w="10456" w:type="dxa"/>
            <w:gridSpan w:val="24"/>
            <w:shd w:val="clear" w:color="auto" w:fill="D9D9D9"/>
          </w:tcPr>
          <w:p w14:paraId="0C962F19" w14:textId="77777777" w:rsidR="00501876" w:rsidRPr="000E6EC3" w:rsidRDefault="00501876" w:rsidP="00501876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501876" w:rsidRPr="0040357B" w14:paraId="33160616" w14:textId="77777777" w:rsidTr="00EC3CE4">
        <w:trPr>
          <w:trHeight w:val="115"/>
        </w:trPr>
        <w:tc>
          <w:tcPr>
            <w:tcW w:w="1561" w:type="dxa"/>
            <w:vMerge w:val="restart"/>
            <w:shd w:val="clear" w:color="auto" w:fill="auto"/>
          </w:tcPr>
          <w:p w14:paraId="34D94E4B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27" w:type="dxa"/>
            <w:gridSpan w:val="8"/>
            <w:shd w:val="clear" w:color="auto" w:fill="auto"/>
          </w:tcPr>
          <w:p w14:paraId="0F9D6F30" w14:textId="77777777" w:rsidR="00501876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68" w:type="dxa"/>
            <w:gridSpan w:val="15"/>
            <w:shd w:val="clear" w:color="auto" w:fill="auto"/>
          </w:tcPr>
          <w:p w14:paraId="25BF330B" w14:textId="21C1B2EB" w:rsidR="00501876" w:rsidRPr="000E6EC3" w:rsidRDefault="00501876" w:rsidP="00501876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501876" w:rsidRPr="0040357B" w14:paraId="458A7397" w14:textId="77777777" w:rsidTr="00EC3CE4">
        <w:trPr>
          <w:trHeight w:val="115"/>
        </w:trPr>
        <w:tc>
          <w:tcPr>
            <w:tcW w:w="1561" w:type="dxa"/>
            <w:vMerge/>
            <w:shd w:val="clear" w:color="auto" w:fill="auto"/>
          </w:tcPr>
          <w:p w14:paraId="6EF452B4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14:paraId="2E15C5FE" w14:textId="77777777" w:rsidR="00501876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68" w:type="dxa"/>
            <w:gridSpan w:val="15"/>
            <w:shd w:val="clear" w:color="auto" w:fill="auto"/>
          </w:tcPr>
          <w:p w14:paraId="14596BD5" w14:textId="6CFDE05F" w:rsidR="00501876" w:rsidRPr="000E6EC3" w:rsidRDefault="00501876" w:rsidP="00501876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501876" w:rsidRPr="0040357B" w14:paraId="43D4E9F0" w14:textId="77777777" w:rsidTr="00EC3CE4">
        <w:trPr>
          <w:trHeight w:val="115"/>
        </w:trPr>
        <w:tc>
          <w:tcPr>
            <w:tcW w:w="1561" w:type="dxa"/>
            <w:vMerge/>
            <w:shd w:val="clear" w:color="auto" w:fill="auto"/>
          </w:tcPr>
          <w:p w14:paraId="6B813DF2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14:paraId="583261CD" w14:textId="77777777" w:rsidR="00501876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68" w:type="dxa"/>
            <w:gridSpan w:val="15"/>
            <w:shd w:val="clear" w:color="auto" w:fill="auto"/>
          </w:tcPr>
          <w:p w14:paraId="1FDEDD1A" w14:textId="77777777" w:rsidR="00501876" w:rsidRPr="00802E2A" w:rsidRDefault="00501876" w:rsidP="00501876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01876" w:rsidRPr="0040357B" w14:paraId="40C0B8DA" w14:textId="77777777" w:rsidTr="00EC3CE4">
        <w:trPr>
          <w:trHeight w:val="115"/>
        </w:trPr>
        <w:tc>
          <w:tcPr>
            <w:tcW w:w="1561" w:type="dxa"/>
            <w:vMerge/>
            <w:shd w:val="clear" w:color="auto" w:fill="auto"/>
          </w:tcPr>
          <w:p w14:paraId="5A1F7E91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14:paraId="05476D7A" w14:textId="77777777" w:rsidR="00501876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68" w:type="dxa"/>
            <w:gridSpan w:val="15"/>
            <w:shd w:val="clear" w:color="auto" w:fill="auto"/>
          </w:tcPr>
          <w:p w14:paraId="203F8AE8" w14:textId="77777777" w:rsidR="00501876" w:rsidRPr="00802E2A" w:rsidRDefault="00501876" w:rsidP="00501876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</w:p>
        </w:tc>
      </w:tr>
      <w:tr w:rsidR="00501876" w:rsidRPr="0040357B" w14:paraId="036C0638" w14:textId="77777777" w:rsidTr="00EC3CE4">
        <w:trPr>
          <w:trHeight w:val="115"/>
        </w:trPr>
        <w:tc>
          <w:tcPr>
            <w:tcW w:w="1561" w:type="dxa"/>
            <w:vMerge/>
            <w:shd w:val="clear" w:color="auto" w:fill="auto"/>
          </w:tcPr>
          <w:p w14:paraId="3C80637B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14:paraId="247528D2" w14:textId="77777777" w:rsidR="00501876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68" w:type="dxa"/>
            <w:gridSpan w:val="15"/>
            <w:shd w:val="clear" w:color="auto" w:fill="auto"/>
          </w:tcPr>
          <w:p w14:paraId="3DABD08A" w14:textId="77777777" w:rsidR="00501876" w:rsidRPr="005A29FF" w:rsidRDefault="00501876" w:rsidP="0050187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19F1AD9C" w14:textId="77777777" w:rsidTr="00EC3CE4">
        <w:trPr>
          <w:trHeight w:val="115"/>
        </w:trPr>
        <w:tc>
          <w:tcPr>
            <w:tcW w:w="1561" w:type="dxa"/>
            <w:shd w:val="clear" w:color="auto" w:fill="auto"/>
          </w:tcPr>
          <w:p w14:paraId="62373BC7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27" w:type="dxa"/>
            <w:gridSpan w:val="8"/>
            <w:shd w:val="clear" w:color="auto" w:fill="auto"/>
          </w:tcPr>
          <w:p w14:paraId="7BFD2C4A" w14:textId="77777777" w:rsidR="00501876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68" w:type="dxa"/>
            <w:gridSpan w:val="15"/>
            <w:shd w:val="clear" w:color="auto" w:fill="auto"/>
          </w:tcPr>
          <w:p w14:paraId="3A98FB69" w14:textId="4E36754E" w:rsidR="00501876" w:rsidRPr="005A29FF" w:rsidRDefault="00501876" w:rsidP="0050187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3E71094E" w14:textId="77777777" w:rsidTr="00EC3CE4">
        <w:trPr>
          <w:trHeight w:val="115"/>
        </w:trPr>
        <w:tc>
          <w:tcPr>
            <w:tcW w:w="1561" w:type="dxa"/>
            <w:shd w:val="clear" w:color="auto" w:fill="auto"/>
          </w:tcPr>
          <w:p w14:paraId="679DF191" w14:textId="77777777" w:rsidR="00501876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14:paraId="314934D9" w14:textId="77777777" w:rsidR="00501876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68" w:type="dxa"/>
            <w:gridSpan w:val="15"/>
            <w:shd w:val="clear" w:color="auto" w:fill="auto"/>
          </w:tcPr>
          <w:p w14:paraId="607D3542" w14:textId="1A3F0DF3" w:rsidR="00D70D9B" w:rsidRPr="005A29FF" w:rsidRDefault="00D70D9B" w:rsidP="00501876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01876" w:rsidRPr="0040357B" w14:paraId="0BB035FD" w14:textId="77777777" w:rsidTr="00EC3CE4">
        <w:trPr>
          <w:trHeight w:val="115"/>
        </w:trPr>
        <w:tc>
          <w:tcPr>
            <w:tcW w:w="1561" w:type="dxa"/>
            <w:vMerge w:val="restart"/>
            <w:shd w:val="clear" w:color="auto" w:fill="auto"/>
          </w:tcPr>
          <w:p w14:paraId="117ED77F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27" w:type="dxa"/>
            <w:gridSpan w:val="8"/>
            <w:shd w:val="clear" w:color="auto" w:fill="auto"/>
            <w:vAlign w:val="center"/>
          </w:tcPr>
          <w:p w14:paraId="4A1DD4AA" w14:textId="77777777" w:rsidR="00501876" w:rsidRPr="0040357B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668" w:type="dxa"/>
            <w:gridSpan w:val="15"/>
            <w:shd w:val="clear" w:color="auto" w:fill="auto"/>
          </w:tcPr>
          <w:p w14:paraId="75745A11" w14:textId="5FAECA27" w:rsidR="00501876" w:rsidRPr="00125FC8" w:rsidRDefault="00501876" w:rsidP="0050187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501876" w:rsidRPr="0040357B" w14:paraId="45DE70C4" w14:textId="77777777" w:rsidTr="00EC3CE4">
        <w:trPr>
          <w:trHeight w:val="115"/>
        </w:trPr>
        <w:tc>
          <w:tcPr>
            <w:tcW w:w="1561" w:type="dxa"/>
            <w:vMerge/>
            <w:shd w:val="clear" w:color="auto" w:fill="auto"/>
          </w:tcPr>
          <w:p w14:paraId="0213EF79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  <w:vAlign w:val="center"/>
          </w:tcPr>
          <w:p w14:paraId="51D6B026" w14:textId="77777777" w:rsidR="00501876" w:rsidRPr="0040357B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668" w:type="dxa"/>
            <w:gridSpan w:val="15"/>
            <w:shd w:val="clear" w:color="auto" w:fill="auto"/>
          </w:tcPr>
          <w:p w14:paraId="34308EAE" w14:textId="4F8E1701" w:rsidR="00501876" w:rsidRPr="00125FC8" w:rsidRDefault="00501876" w:rsidP="0050187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501876" w:rsidRPr="0040357B" w14:paraId="008A4CBF" w14:textId="77777777" w:rsidTr="00EC3CE4">
        <w:trPr>
          <w:trHeight w:val="115"/>
        </w:trPr>
        <w:tc>
          <w:tcPr>
            <w:tcW w:w="1561" w:type="dxa"/>
            <w:vMerge/>
            <w:shd w:val="clear" w:color="auto" w:fill="auto"/>
          </w:tcPr>
          <w:p w14:paraId="0198FAF4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14:paraId="64E01DC2" w14:textId="77777777" w:rsidR="00501876" w:rsidRPr="0040357B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668" w:type="dxa"/>
            <w:gridSpan w:val="15"/>
            <w:shd w:val="clear" w:color="auto" w:fill="auto"/>
          </w:tcPr>
          <w:p w14:paraId="04E28162" w14:textId="19155D3A" w:rsidR="00501876" w:rsidRPr="00125FC8" w:rsidRDefault="00501876" w:rsidP="0050187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501876" w:rsidRPr="0040357B" w14:paraId="7F60A499" w14:textId="77777777" w:rsidTr="00EC3CE4">
        <w:trPr>
          <w:trHeight w:val="115"/>
        </w:trPr>
        <w:tc>
          <w:tcPr>
            <w:tcW w:w="1561" w:type="dxa"/>
            <w:vMerge/>
            <w:shd w:val="clear" w:color="auto" w:fill="auto"/>
          </w:tcPr>
          <w:p w14:paraId="54AEDB15" w14:textId="77777777" w:rsidR="00501876" w:rsidRPr="0040357B" w:rsidRDefault="00501876" w:rsidP="0050187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27" w:type="dxa"/>
            <w:gridSpan w:val="8"/>
            <w:shd w:val="clear" w:color="auto" w:fill="auto"/>
          </w:tcPr>
          <w:p w14:paraId="53178819" w14:textId="77777777" w:rsidR="00501876" w:rsidRDefault="00501876" w:rsidP="00501876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668" w:type="dxa"/>
            <w:gridSpan w:val="15"/>
            <w:shd w:val="clear" w:color="auto" w:fill="auto"/>
          </w:tcPr>
          <w:p w14:paraId="48CD19B9" w14:textId="63A64812" w:rsidR="00501876" w:rsidRPr="00125FC8" w:rsidRDefault="00501876" w:rsidP="00501876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7CAB3" w14:textId="77777777" w:rsidR="00273FB2" w:rsidRDefault="00273FB2" w:rsidP="00DC2AE9">
      <w:r>
        <w:separator/>
      </w:r>
    </w:p>
  </w:endnote>
  <w:endnote w:type="continuationSeparator" w:id="0">
    <w:p w14:paraId="383A1A9F" w14:textId="77777777" w:rsidR="00273FB2" w:rsidRDefault="00273FB2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5F186" w14:textId="77777777" w:rsidR="008D01FD" w:rsidRDefault="008D01F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7F8D1" w14:textId="55C441FC" w:rsidR="008D01FD" w:rsidRDefault="008D01FD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BB2FAB" w:rsidRPr="00BB2FAB">
      <w:rPr>
        <w:noProof/>
        <w:lang w:val="tr-TR"/>
      </w:rPr>
      <w:t>1</w:t>
    </w:r>
    <w:r>
      <w:fldChar w:fldCharType="end"/>
    </w:r>
  </w:p>
  <w:p w14:paraId="670BD5FB" w14:textId="44FB2767" w:rsidR="00BB2FAB" w:rsidRDefault="00BB2FAB" w:rsidP="00BB2FAB">
    <w:pPr>
      <w:pStyle w:val="AltBilgi"/>
    </w:pPr>
    <w:r>
      <w:t xml:space="preserve">Form No: </w:t>
    </w:r>
    <w:r>
      <w:t>ÜY-FR-0174</w:t>
    </w:r>
    <w:bookmarkStart w:id="0" w:name="_GoBack"/>
    <w:bookmarkEnd w:id="0"/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: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280149C3" w14:textId="77777777" w:rsidR="008D01FD" w:rsidRDefault="008D01F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3CB3C" w14:textId="77777777" w:rsidR="008D01FD" w:rsidRDefault="008D01F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1E9B68" w14:textId="77777777" w:rsidR="00273FB2" w:rsidRDefault="00273FB2" w:rsidP="00DC2AE9">
      <w:r>
        <w:separator/>
      </w:r>
    </w:p>
  </w:footnote>
  <w:footnote w:type="continuationSeparator" w:id="0">
    <w:p w14:paraId="0A300284" w14:textId="77777777" w:rsidR="00273FB2" w:rsidRDefault="00273FB2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D194B6" w14:textId="77777777" w:rsidR="008D01FD" w:rsidRDefault="008D01F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641F3" w14:textId="77777777" w:rsidR="008D01FD" w:rsidRDefault="008D01F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178D05" w14:textId="77777777" w:rsidR="008D01FD" w:rsidRDefault="008D01F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902AA"/>
    <w:multiLevelType w:val="multilevel"/>
    <w:tmpl w:val="FE2C70AE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777FA7"/>
    <w:multiLevelType w:val="hybridMultilevel"/>
    <w:tmpl w:val="18168316"/>
    <w:lvl w:ilvl="0" w:tplc="7A707968">
      <w:start w:val="1"/>
      <w:numFmt w:val="decimal"/>
      <w:lvlText w:val="%1-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122794"/>
    <w:multiLevelType w:val="multilevel"/>
    <w:tmpl w:val="2E84D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73852"/>
    <w:multiLevelType w:val="hybridMultilevel"/>
    <w:tmpl w:val="D6587916"/>
    <w:lvl w:ilvl="0" w:tplc="E1869586">
      <w:start w:val="1"/>
      <w:numFmt w:val="decimal"/>
      <w:lvlText w:val="%1."/>
      <w:lvlJc w:val="left"/>
      <w:pPr>
        <w:ind w:left="360" w:hanging="360"/>
      </w:pPr>
      <w:rPr>
        <w:rFonts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5E1D8F"/>
    <w:multiLevelType w:val="hybridMultilevel"/>
    <w:tmpl w:val="901AB2CE"/>
    <w:lvl w:ilvl="0" w:tplc="4672D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1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1"/>
  </w:num>
  <w:num w:numId="2">
    <w:abstractNumId w:val="20"/>
  </w:num>
  <w:num w:numId="3">
    <w:abstractNumId w:val="4"/>
  </w:num>
  <w:num w:numId="4">
    <w:abstractNumId w:val="17"/>
  </w:num>
  <w:num w:numId="5">
    <w:abstractNumId w:val="6"/>
  </w:num>
  <w:num w:numId="6">
    <w:abstractNumId w:val="16"/>
  </w:num>
  <w:num w:numId="7">
    <w:abstractNumId w:val="10"/>
  </w:num>
  <w:num w:numId="8">
    <w:abstractNumId w:val="9"/>
  </w:num>
  <w:num w:numId="9">
    <w:abstractNumId w:val="1"/>
  </w:num>
  <w:num w:numId="10">
    <w:abstractNumId w:val="8"/>
  </w:num>
  <w:num w:numId="11">
    <w:abstractNumId w:val="5"/>
  </w:num>
  <w:num w:numId="12">
    <w:abstractNumId w:val="15"/>
  </w:num>
  <w:num w:numId="13">
    <w:abstractNumId w:val="7"/>
  </w:num>
  <w:num w:numId="14">
    <w:abstractNumId w:val="12"/>
  </w:num>
  <w:num w:numId="15">
    <w:abstractNumId w:val="3"/>
  </w:num>
  <w:num w:numId="16">
    <w:abstractNumId w:val="0"/>
  </w:num>
  <w:num w:numId="17">
    <w:abstractNumId w:val="14"/>
  </w:num>
  <w:num w:numId="18">
    <w:abstractNumId w:val="19"/>
  </w:num>
  <w:num w:numId="19">
    <w:abstractNumId w:val="13"/>
  </w:num>
  <w:num w:numId="20">
    <w:abstractNumId w:val="11"/>
  </w:num>
  <w:num w:numId="21">
    <w:abstractNumId w:val="1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977C1"/>
    <w:rsid w:val="000D2DBA"/>
    <w:rsid w:val="000D645D"/>
    <w:rsid w:val="000E322B"/>
    <w:rsid w:val="000E6EC3"/>
    <w:rsid w:val="000E756F"/>
    <w:rsid w:val="000F5C3D"/>
    <w:rsid w:val="00102B6C"/>
    <w:rsid w:val="001127BA"/>
    <w:rsid w:val="0011491C"/>
    <w:rsid w:val="00120895"/>
    <w:rsid w:val="00121D63"/>
    <w:rsid w:val="00124342"/>
    <w:rsid w:val="00125FC8"/>
    <w:rsid w:val="0014394D"/>
    <w:rsid w:val="001469E7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D571E"/>
    <w:rsid w:val="001F3DB2"/>
    <w:rsid w:val="001F4828"/>
    <w:rsid w:val="00200421"/>
    <w:rsid w:val="00200989"/>
    <w:rsid w:val="00200A9E"/>
    <w:rsid w:val="002110E5"/>
    <w:rsid w:val="00215E9C"/>
    <w:rsid w:val="002228A4"/>
    <w:rsid w:val="00225B63"/>
    <w:rsid w:val="002372B5"/>
    <w:rsid w:val="00252C5D"/>
    <w:rsid w:val="00253F2C"/>
    <w:rsid w:val="00255724"/>
    <w:rsid w:val="00273FB2"/>
    <w:rsid w:val="00295D33"/>
    <w:rsid w:val="002A3FF2"/>
    <w:rsid w:val="002A7F38"/>
    <w:rsid w:val="002B10CD"/>
    <w:rsid w:val="002B6781"/>
    <w:rsid w:val="002B7633"/>
    <w:rsid w:val="002C6256"/>
    <w:rsid w:val="002E284A"/>
    <w:rsid w:val="002E7688"/>
    <w:rsid w:val="002F32F5"/>
    <w:rsid w:val="002F6A52"/>
    <w:rsid w:val="002F7781"/>
    <w:rsid w:val="00316330"/>
    <w:rsid w:val="00342165"/>
    <w:rsid w:val="003451A0"/>
    <w:rsid w:val="003477B1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16039"/>
    <w:rsid w:val="00446A04"/>
    <w:rsid w:val="00461958"/>
    <w:rsid w:val="004744A6"/>
    <w:rsid w:val="00483AB1"/>
    <w:rsid w:val="00486361"/>
    <w:rsid w:val="0049043A"/>
    <w:rsid w:val="004A4820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1876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677E1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D77D0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772F4"/>
    <w:rsid w:val="00784535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3E55"/>
    <w:rsid w:val="00854951"/>
    <w:rsid w:val="00876025"/>
    <w:rsid w:val="00897010"/>
    <w:rsid w:val="008A4550"/>
    <w:rsid w:val="008A7E1B"/>
    <w:rsid w:val="008B0F82"/>
    <w:rsid w:val="008B2B02"/>
    <w:rsid w:val="008C1F4F"/>
    <w:rsid w:val="008D01FD"/>
    <w:rsid w:val="008D10B8"/>
    <w:rsid w:val="008D4D3D"/>
    <w:rsid w:val="008F097A"/>
    <w:rsid w:val="008F6FE8"/>
    <w:rsid w:val="0091655F"/>
    <w:rsid w:val="00917E2D"/>
    <w:rsid w:val="00921622"/>
    <w:rsid w:val="00933D75"/>
    <w:rsid w:val="00937747"/>
    <w:rsid w:val="009431E8"/>
    <w:rsid w:val="009562D8"/>
    <w:rsid w:val="00976F2A"/>
    <w:rsid w:val="00984862"/>
    <w:rsid w:val="00994F79"/>
    <w:rsid w:val="009A11BB"/>
    <w:rsid w:val="009C0378"/>
    <w:rsid w:val="009D7A2D"/>
    <w:rsid w:val="009E6AE4"/>
    <w:rsid w:val="00A1356B"/>
    <w:rsid w:val="00A26A44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0DE6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26B7"/>
    <w:rsid w:val="00B95994"/>
    <w:rsid w:val="00BA7C53"/>
    <w:rsid w:val="00BB11D8"/>
    <w:rsid w:val="00BB2FAB"/>
    <w:rsid w:val="00BB33A2"/>
    <w:rsid w:val="00BB34CD"/>
    <w:rsid w:val="00BD186F"/>
    <w:rsid w:val="00BE04F1"/>
    <w:rsid w:val="00BE72B0"/>
    <w:rsid w:val="00BE72C0"/>
    <w:rsid w:val="00BF19BD"/>
    <w:rsid w:val="00BF5461"/>
    <w:rsid w:val="00C15045"/>
    <w:rsid w:val="00C25C17"/>
    <w:rsid w:val="00C2707B"/>
    <w:rsid w:val="00C61963"/>
    <w:rsid w:val="00C66467"/>
    <w:rsid w:val="00C72A4E"/>
    <w:rsid w:val="00C7430A"/>
    <w:rsid w:val="00C77C7D"/>
    <w:rsid w:val="00C803C4"/>
    <w:rsid w:val="00C8163D"/>
    <w:rsid w:val="00CA10B5"/>
    <w:rsid w:val="00CC6184"/>
    <w:rsid w:val="00CD174E"/>
    <w:rsid w:val="00CD28F6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2F"/>
    <w:rsid w:val="00D5555E"/>
    <w:rsid w:val="00D607EE"/>
    <w:rsid w:val="00D70D9B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14E90"/>
    <w:rsid w:val="00E27E29"/>
    <w:rsid w:val="00E479DA"/>
    <w:rsid w:val="00E55E1F"/>
    <w:rsid w:val="00E62E72"/>
    <w:rsid w:val="00E64958"/>
    <w:rsid w:val="00E653A0"/>
    <w:rsid w:val="00E67FDF"/>
    <w:rsid w:val="00E744A9"/>
    <w:rsid w:val="00E7576C"/>
    <w:rsid w:val="00E77497"/>
    <w:rsid w:val="00E804EF"/>
    <w:rsid w:val="00EA6EFE"/>
    <w:rsid w:val="00EC3CE4"/>
    <w:rsid w:val="00EC4EB6"/>
    <w:rsid w:val="00ED1457"/>
    <w:rsid w:val="00ED3C45"/>
    <w:rsid w:val="00ED5966"/>
    <w:rsid w:val="00EE2557"/>
    <w:rsid w:val="00EE333A"/>
    <w:rsid w:val="00EE4850"/>
    <w:rsid w:val="00EF2573"/>
    <w:rsid w:val="00F06EC5"/>
    <w:rsid w:val="00F14765"/>
    <w:rsid w:val="00F23B27"/>
    <w:rsid w:val="00F25E28"/>
    <w:rsid w:val="00F26EA2"/>
    <w:rsid w:val="00F35AFF"/>
    <w:rsid w:val="00F4098C"/>
    <w:rsid w:val="00F464B2"/>
    <w:rsid w:val="00F502F1"/>
    <w:rsid w:val="00F5327C"/>
    <w:rsid w:val="00F5573E"/>
    <w:rsid w:val="00F71F22"/>
    <w:rsid w:val="00F736C0"/>
    <w:rsid w:val="00F76C8C"/>
    <w:rsid w:val="00F839E0"/>
    <w:rsid w:val="00F8709F"/>
    <w:rsid w:val="00FA27C1"/>
    <w:rsid w:val="00FA4BCF"/>
    <w:rsid w:val="00FC4198"/>
    <w:rsid w:val="00FC420D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  <w:style w:type="character" w:styleId="Gl">
    <w:name w:val="Strong"/>
    <w:basedOn w:val="VarsaylanParagrafYazTipi"/>
    <w:uiPriority w:val="22"/>
    <w:qFormat/>
    <w:rsid w:val="0020098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E04F1"/>
    <w:pPr>
      <w:spacing w:before="100" w:beforeAutospacing="1" w:after="100" w:afterAutospacing="1"/>
    </w:pPr>
    <w:rPr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0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2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6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51FFF8E-D659-473E-83A4-D49F12646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961</Words>
  <Characters>5483</Characters>
  <Application>Microsoft Office Word</Application>
  <DocSecurity>0</DocSecurity>
  <Lines>45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urat Deveci</cp:lastModifiedBy>
  <cp:revision>5</cp:revision>
  <cp:lastPrinted>2017-03-21T12:24:00Z</cp:lastPrinted>
  <dcterms:created xsi:type="dcterms:W3CDTF">2018-08-27T08:32:00Z</dcterms:created>
  <dcterms:modified xsi:type="dcterms:W3CDTF">2018-12-13T08:22:00Z</dcterms:modified>
</cp:coreProperties>
</file>